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68E8F1" w14:textId="4AFC93C1" w:rsidR="000B09C6" w:rsidRPr="001E323A" w:rsidRDefault="001E323A" w:rsidP="001E323A">
      <w:pPr>
        <w:jc w:val="center"/>
        <w:rPr>
          <w:rFonts w:cs="Times New Roman"/>
          <w:b/>
          <w:sz w:val="32"/>
          <w:szCs w:val="32"/>
        </w:rPr>
      </w:pPr>
      <w:r w:rsidRPr="001E323A">
        <w:rPr>
          <w:rFonts w:cs="Times New Roman"/>
          <w:b/>
          <w:sz w:val="32"/>
          <w:szCs w:val="32"/>
        </w:rPr>
        <w:t>BIÊN BẢN PHỎNG VẤN</w:t>
      </w:r>
      <w:r w:rsidR="00251FDA">
        <w:rPr>
          <w:rFonts w:cs="Times New Roman"/>
          <w:b/>
          <w:sz w:val="32"/>
          <w:szCs w:val="32"/>
        </w:rPr>
        <w:t xml:space="preserve"> LẦN 1</w:t>
      </w:r>
    </w:p>
    <w:p w14:paraId="59BD3234" w14:textId="721ED234" w:rsidR="001E323A" w:rsidRDefault="001E323A" w:rsidP="00050B4F">
      <w:pPr>
        <w:pStyle w:val="Heading1"/>
        <w:jc w:val="both"/>
      </w:pPr>
      <w:r>
        <w:t>Thông tin chung</w:t>
      </w:r>
      <w:r w:rsidR="00AC2A0E">
        <w:t>:</w:t>
      </w:r>
    </w:p>
    <w:p w14:paraId="4A3BC7C3" w14:textId="33021650" w:rsidR="001E323A" w:rsidRDefault="001E323A" w:rsidP="00050B4F">
      <w:pPr>
        <w:pStyle w:val="Heading2"/>
        <w:jc w:val="both"/>
      </w:pPr>
      <w:r>
        <w:t>Thời gian</w:t>
      </w:r>
      <w:r w:rsidR="00AC2A0E">
        <w:t>:</w:t>
      </w:r>
    </w:p>
    <w:p w14:paraId="1FEC7E8A" w14:textId="4E1D8EF8" w:rsidR="00A57AB4" w:rsidRPr="00A57AB4" w:rsidRDefault="00251FDA" w:rsidP="00050B4F">
      <w:pPr>
        <w:ind w:left="576"/>
        <w:jc w:val="both"/>
      </w:pPr>
      <w:r>
        <w:t>10h30, ngày 7/3/2024.</w:t>
      </w:r>
    </w:p>
    <w:p w14:paraId="726B59A1" w14:textId="0380022C" w:rsidR="001E323A" w:rsidRDefault="001E323A" w:rsidP="00050B4F">
      <w:pPr>
        <w:pStyle w:val="Heading2"/>
        <w:jc w:val="both"/>
      </w:pPr>
      <w:r>
        <w:t>Địa điểm</w:t>
      </w:r>
      <w:r w:rsidR="00AC2A0E">
        <w:t>:</w:t>
      </w:r>
    </w:p>
    <w:p w14:paraId="0B3608F3" w14:textId="482766C3" w:rsidR="00AC2A0E" w:rsidRPr="00AC2A0E" w:rsidRDefault="00AC2A0E" w:rsidP="00050B4F">
      <w:pPr>
        <w:ind w:left="576"/>
        <w:jc w:val="both"/>
      </w:pPr>
      <w:r>
        <w:t>Họp online trên nền tảng Google Meet.</w:t>
      </w:r>
    </w:p>
    <w:p w14:paraId="1B5A74DE" w14:textId="2A9E22EE" w:rsidR="001E323A" w:rsidRDefault="001E323A" w:rsidP="00050B4F">
      <w:pPr>
        <w:pStyle w:val="Heading2"/>
        <w:jc w:val="both"/>
      </w:pPr>
      <w:r>
        <w:t>Thành phần tham gia phỏng vấn</w:t>
      </w:r>
      <w:r w:rsidR="00AC2A0E">
        <w:t>:</w:t>
      </w:r>
    </w:p>
    <w:p w14:paraId="3E2F1436" w14:textId="6AFF3181" w:rsidR="00AC2A0E" w:rsidRDefault="00AC2A0E" w:rsidP="003854C1">
      <w:pPr>
        <w:spacing w:line="276" w:lineRule="auto"/>
        <w:ind w:left="426"/>
        <w:jc w:val="both"/>
      </w:pPr>
      <w:r>
        <w:t>- Người được phỏng vấn: Anh Nguyễn Như Tuấn, nhân viên công ty INCOSAF</w:t>
      </w:r>
      <w:r w:rsidR="00FF30B9">
        <w:t xml:space="preserve"> chi nhánh Đà Nẵng.</w:t>
      </w:r>
    </w:p>
    <w:p w14:paraId="6352BCF8" w14:textId="5BDBF77C" w:rsidR="00AC2A0E" w:rsidRDefault="00AC2A0E" w:rsidP="00050B4F">
      <w:pPr>
        <w:ind w:left="426"/>
        <w:jc w:val="both"/>
      </w:pPr>
      <w:r>
        <w:t xml:space="preserve">- </w:t>
      </w:r>
      <w:r w:rsidR="00050B4F">
        <w:t>Người phỏng vấn:</w:t>
      </w:r>
    </w:p>
    <w:p w14:paraId="6E8A94CC" w14:textId="0660B422" w:rsidR="00050B4F" w:rsidRDefault="00891D82" w:rsidP="00050B4F">
      <w:pPr>
        <w:ind w:left="567"/>
        <w:jc w:val="both"/>
      </w:pPr>
      <w:r>
        <w:rPr>
          <w:rFonts w:ascii="Calibri" w:hAnsi="Calibri" w:cs="Calibri"/>
        </w:rPr>
        <w:sym w:font="Wingdings" w:char="F09E"/>
      </w:r>
      <w:r w:rsidR="00050B4F">
        <w:t xml:space="preserve"> Người phỏng vấn 1: </w:t>
      </w:r>
      <w:r w:rsidR="003854C1" w:rsidRPr="003854C1">
        <w:t>Cao Văn Khánh Duy</w:t>
      </w:r>
      <w:r w:rsidR="003854C1">
        <w:t>.</w:t>
      </w:r>
    </w:p>
    <w:p w14:paraId="771FCEDC" w14:textId="192D3F63" w:rsidR="003854C1" w:rsidRDefault="00891D82" w:rsidP="00050B4F">
      <w:pPr>
        <w:ind w:left="567"/>
        <w:jc w:val="both"/>
      </w:pPr>
      <w:r>
        <w:rPr>
          <w:rFonts w:ascii="Calibri" w:hAnsi="Calibri" w:cs="Calibri"/>
        </w:rPr>
        <w:sym w:font="Wingdings" w:char="F09E"/>
      </w:r>
      <w:r>
        <w:rPr>
          <w:rFonts w:ascii="Calibri" w:hAnsi="Calibri" w:cs="Calibri"/>
        </w:rPr>
        <w:t xml:space="preserve"> </w:t>
      </w:r>
      <w:r w:rsidR="003854C1">
        <w:t>Người phỏng vấn 2: Hoàng Thị Thu Thủy.</w:t>
      </w:r>
    </w:p>
    <w:p w14:paraId="67E962F6" w14:textId="0C40EB74" w:rsidR="00AC2A0E" w:rsidRDefault="00891D82" w:rsidP="003854C1">
      <w:pPr>
        <w:ind w:left="567"/>
        <w:jc w:val="both"/>
      </w:pPr>
      <w:r>
        <w:rPr>
          <w:rFonts w:ascii="Calibri" w:hAnsi="Calibri" w:cs="Calibri"/>
        </w:rPr>
        <w:sym w:font="Wingdings" w:char="F09E"/>
      </w:r>
      <w:r>
        <w:rPr>
          <w:rFonts w:ascii="Calibri" w:hAnsi="Calibri" w:cs="Calibri"/>
        </w:rPr>
        <w:t xml:space="preserve"> </w:t>
      </w:r>
      <w:r w:rsidR="003854C1">
        <w:t>Người phỏng vấn 3: Nguyễn Đắc Cẩm Nhung</w:t>
      </w:r>
    </w:p>
    <w:p w14:paraId="0726B095" w14:textId="42FA74F9" w:rsidR="003854C1" w:rsidRDefault="00891D82" w:rsidP="003854C1">
      <w:pPr>
        <w:ind w:left="567"/>
        <w:jc w:val="both"/>
      </w:pPr>
      <w:r>
        <w:rPr>
          <w:rFonts w:ascii="Calibri" w:hAnsi="Calibri" w:cs="Calibri"/>
        </w:rPr>
        <w:sym w:font="Wingdings" w:char="F09E"/>
      </w:r>
      <w:r>
        <w:rPr>
          <w:rFonts w:ascii="Calibri" w:hAnsi="Calibri" w:cs="Calibri"/>
        </w:rPr>
        <w:t xml:space="preserve"> </w:t>
      </w:r>
      <w:r w:rsidR="003854C1">
        <w:t>Người phỏng vấn 4: Nguyễn Thị Tường Vi.</w:t>
      </w:r>
    </w:p>
    <w:p w14:paraId="58E9DC93" w14:textId="70F947BD" w:rsidR="003854C1" w:rsidRPr="00AC2A0E" w:rsidRDefault="00891D82" w:rsidP="003854C1">
      <w:pPr>
        <w:ind w:left="567"/>
        <w:jc w:val="both"/>
      </w:pPr>
      <w:r>
        <w:rPr>
          <w:rFonts w:ascii="Calibri" w:hAnsi="Calibri" w:cs="Calibri"/>
        </w:rPr>
        <w:sym w:font="Wingdings" w:char="F09E"/>
      </w:r>
      <w:r>
        <w:rPr>
          <w:rFonts w:ascii="Calibri" w:hAnsi="Calibri" w:cs="Calibri"/>
        </w:rPr>
        <w:t xml:space="preserve"> </w:t>
      </w:r>
      <w:r w:rsidR="003854C1">
        <w:t>Người phỏng vấn 5: Lưu Dược Loan.</w:t>
      </w:r>
    </w:p>
    <w:p w14:paraId="78423A64" w14:textId="2372F83F" w:rsidR="00AE2118" w:rsidRDefault="00AE2118" w:rsidP="00050B4F">
      <w:pPr>
        <w:pStyle w:val="Heading1"/>
        <w:jc w:val="both"/>
      </w:pPr>
      <w:r>
        <w:t>Mục đích buổi phỏng vấn</w:t>
      </w:r>
      <w:r w:rsidR="00AC2A0E">
        <w:t>:</w:t>
      </w:r>
    </w:p>
    <w:p w14:paraId="1FC7150D" w14:textId="14DD0F3E" w:rsidR="00AE2118" w:rsidRPr="00AE2118" w:rsidRDefault="003854C1" w:rsidP="00366650">
      <w:pPr>
        <w:spacing w:line="276" w:lineRule="auto"/>
        <w:ind w:left="426"/>
        <w:jc w:val="both"/>
      </w:pPr>
      <w:r>
        <w:t xml:space="preserve">Thu thập yêu cầu </w:t>
      </w:r>
      <w:r w:rsidR="00832F67">
        <w:t xml:space="preserve">của khách hàng </w:t>
      </w:r>
      <w:r>
        <w:t>để xây dựng hệ thống quản lý các dự án kiểm định cho công ty INCOSAF.</w:t>
      </w:r>
    </w:p>
    <w:p w14:paraId="337F5DFA" w14:textId="02062632" w:rsidR="001E323A" w:rsidRDefault="001E323A" w:rsidP="00050B4F">
      <w:pPr>
        <w:pStyle w:val="Heading1"/>
        <w:jc w:val="both"/>
      </w:pPr>
      <w:r>
        <w:t>Khái quát yêu cầu</w:t>
      </w:r>
      <w:r w:rsidR="003854C1">
        <w:t>:</w:t>
      </w:r>
    </w:p>
    <w:p w14:paraId="62864092" w14:textId="57ED5752" w:rsidR="00366650" w:rsidRPr="00491290" w:rsidRDefault="00770540" w:rsidP="00366650">
      <w:pPr>
        <w:ind w:left="426"/>
        <w:jc w:val="both"/>
        <w:rPr>
          <w:i/>
          <w:iCs/>
        </w:rPr>
      </w:pPr>
      <w:r w:rsidRPr="00491290">
        <w:rPr>
          <w:i/>
          <w:iCs/>
        </w:rPr>
        <w:t>Yêu cầu chức năng:</w:t>
      </w:r>
    </w:p>
    <w:p w14:paraId="7BB7CBD7" w14:textId="603A6E89" w:rsidR="00770540" w:rsidRDefault="00770540" w:rsidP="00366650">
      <w:pPr>
        <w:ind w:left="426"/>
        <w:jc w:val="both"/>
      </w:pPr>
      <w:r>
        <w:t xml:space="preserve">- </w:t>
      </w:r>
      <w:r w:rsidR="00647288">
        <w:t>Quản lý thông tin đ</w:t>
      </w:r>
      <w:r w:rsidR="00491290">
        <w:t>ăng nhập</w:t>
      </w:r>
      <w:r w:rsidR="004E49DD">
        <w:t>/đăng xuất</w:t>
      </w:r>
      <w:r w:rsidR="00491290">
        <w:t xml:space="preserve"> tài khoản.</w:t>
      </w:r>
    </w:p>
    <w:p w14:paraId="26039F45" w14:textId="3FA22F56" w:rsidR="00491290" w:rsidRDefault="00491290" w:rsidP="00366650">
      <w:pPr>
        <w:ind w:left="426"/>
        <w:jc w:val="both"/>
      </w:pPr>
      <w:r>
        <w:t xml:space="preserve">- </w:t>
      </w:r>
      <w:r w:rsidR="0063297F">
        <w:t>Quản lý dự án.</w:t>
      </w:r>
    </w:p>
    <w:p w14:paraId="07C6DB38" w14:textId="0D3E4090" w:rsidR="0063297F" w:rsidRDefault="0063297F" w:rsidP="00366650">
      <w:pPr>
        <w:ind w:left="426"/>
        <w:jc w:val="both"/>
      </w:pPr>
      <w:r>
        <w:t>- Thông báo.</w:t>
      </w:r>
    </w:p>
    <w:p w14:paraId="2B0C423E" w14:textId="58EC4707" w:rsidR="0063297F" w:rsidRDefault="0063297F" w:rsidP="00366650">
      <w:pPr>
        <w:ind w:left="426"/>
        <w:jc w:val="both"/>
      </w:pPr>
      <w:r>
        <w:t>- Thống kê.</w:t>
      </w:r>
    </w:p>
    <w:p w14:paraId="7F056047" w14:textId="0B65A2F9" w:rsidR="00832F67" w:rsidRPr="00832F67" w:rsidRDefault="00832F67" w:rsidP="00366650">
      <w:pPr>
        <w:ind w:left="426"/>
        <w:jc w:val="both"/>
        <w:rPr>
          <w:i/>
          <w:iCs/>
        </w:rPr>
      </w:pPr>
      <w:r w:rsidRPr="00832F67">
        <w:rPr>
          <w:i/>
          <w:iCs/>
        </w:rPr>
        <w:t>Yêu cầu phi chức năng:</w:t>
      </w:r>
    </w:p>
    <w:p w14:paraId="449DEFB1" w14:textId="7EFF85C9" w:rsidR="00832F67" w:rsidRDefault="00832F67" w:rsidP="00366650">
      <w:pPr>
        <w:ind w:left="426"/>
        <w:jc w:val="both"/>
      </w:pPr>
      <w:r>
        <w:t xml:space="preserve">- </w:t>
      </w:r>
      <w:r w:rsidR="00891D82">
        <w:t>Đăng nhập, đăng ký tài khoản.</w:t>
      </w:r>
    </w:p>
    <w:p w14:paraId="77F34366" w14:textId="2579B416" w:rsidR="00891D82" w:rsidRDefault="00891D82" w:rsidP="00366650">
      <w:pPr>
        <w:ind w:left="426"/>
        <w:jc w:val="both"/>
      </w:pPr>
      <w:r>
        <w:t xml:space="preserve">- </w:t>
      </w:r>
      <w:r w:rsidR="003A0BE4">
        <w:t>Thiết kế giao diện.</w:t>
      </w:r>
    </w:p>
    <w:p w14:paraId="1288EA84" w14:textId="23DC400F" w:rsidR="005600D8" w:rsidRPr="001E323A" w:rsidRDefault="003A0BE4" w:rsidP="00272BEF">
      <w:pPr>
        <w:ind w:left="426"/>
        <w:jc w:val="both"/>
      </w:pPr>
      <w:r>
        <w:t xml:space="preserve">- </w:t>
      </w:r>
      <w:r w:rsidR="000A7794">
        <w:t>Bảo mật.</w:t>
      </w:r>
    </w:p>
    <w:p w14:paraId="4DFED9AE" w14:textId="77777777" w:rsidR="001E323A" w:rsidRDefault="001E323A" w:rsidP="00050B4F">
      <w:pPr>
        <w:pStyle w:val="Heading1"/>
        <w:jc w:val="both"/>
      </w:pPr>
      <w:r>
        <w:lastRenderedPageBreak/>
        <w:t>Chi tiết yêu cầu</w:t>
      </w:r>
    </w:p>
    <w:p w14:paraId="44F1B53D" w14:textId="77777777" w:rsidR="001E323A" w:rsidRPr="004120B5" w:rsidRDefault="001E323A" w:rsidP="00050B4F">
      <w:pPr>
        <w:pStyle w:val="Heading2"/>
        <w:jc w:val="both"/>
      </w:pPr>
      <w:r w:rsidRPr="004120B5">
        <w:t>Yêu cầu chức năng</w:t>
      </w:r>
    </w:p>
    <w:p w14:paraId="11BEFA99" w14:textId="28D9213A" w:rsidR="00850FE4" w:rsidRPr="00673240" w:rsidRDefault="004E49DD" w:rsidP="00050B4F">
      <w:pPr>
        <w:pStyle w:val="Heading3"/>
        <w:jc w:val="both"/>
        <w:rPr>
          <w:u w:val="single"/>
        </w:rPr>
      </w:pPr>
      <w:r w:rsidRPr="00673240">
        <w:rPr>
          <w:u w:val="single"/>
        </w:rPr>
        <w:t>Chức năng</w:t>
      </w:r>
      <w:r w:rsidR="00850FE4" w:rsidRPr="00673240">
        <w:rPr>
          <w:u w:val="single"/>
        </w:rPr>
        <w:t xml:space="preserve"> </w:t>
      </w:r>
      <w:r w:rsidR="004120B5">
        <w:rPr>
          <w:u w:val="single"/>
        </w:rPr>
        <w:t>Q</w:t>
      </w:r>
      <w:r w:rsidR="00850FE4" w:rsidRPr="00673240">
        <w:rPr>
          <w:u w:val="single"/>
        </w:rPr>
        <w:t>uản lý thông tin đ</w:t>
      </w:r>
      <w:r w:rsidRPr="00673240">
        <w:rPr>
          <w:u w:val="single"/>
        </w:rPr>
        <w:t>ăng</w:t>
      </w:r>
      <w:r w:rsidR="00850FE4" w:rsidRPr="00673240">
        <w:rPr>
          <w:u w:val="single"/>
        </w:rPr>
        <w:t xml:space="preserve"> nhập/đăng xuất tài khoản:</w:t>
      </w:r>
    </w:p>
    <w:p w14:paraId="35B50D4B" w14:textId="7E4CCFEF" w:rsidR="00913926" w:rsidRDefault="00913926" w:rsidP="00015287">
      <w:pPr>
        <w:ind w:left="426"/>
        <w:jc w:val="both"/>
      </w:pPr>
      <w:r>
        <w:t>- Công ty cung cấp tài khoản</w:t>
      </w:r>
      <w:r w:rsidR="00F51D98">
        <w:t xml:space="preserve">, </w:t>
      </w:r>
      <w:r w:rsidR="00F51D98">
        <w:rPr>
          <w:rFonts w:eastAsia="Times New Roman" w:cs="Times New Roman"/>
          <w:szCs w:val="26"/>
          <w:lang w:eastAsia="vi-VN"/>
        </w:rPr>
        <w:t>có quyền chỉnh sửa</w:t>
      </w:r>
      <w:r w:rsidR="00B10364">
        <w:rPr>
          <w:rFonts w:eastAsia="Times New Roman" w:cs="Times New Roman"/>
          <w:szCs w:val="26"/>
          <w:lang w:eastAsia="vi-VN"/>
        </w:rPr>
        <w:t>,</w:t>
      </w:r>
      <w:r w:rsidR="00F51D98">
        <w:rPr>
          <w:rFonts w:eastAsia="Times New Roman" w:cs="Times New Roman"/>
          <w:szCs w:val="26"/>
          <w:lang w:eastAsia="vi-VN"/>
        </w:rPr>
        <w:t xml:space="preserve"> thêm vào các thông tin như email và số điện thoại, địa chỉ nhà.</w:t>
      </w:r>
    </w:p>
    <w:p w14:paraId="79F2176E" w14:textId="788C3408" w:rsidR="00015287" w:rsidRDefault="00015287" w:rsidP="00015287">
      <w:pPr>
        <w:ind w:left="426"/>
        <w:jc w:val="both"/>
      </w:pPr>
      <w:r>
        <w:t>- Thông tin đăng nhập:</w:t>
      </w:r>
      <w:r w:rsidR="00EB46A0">
        <w:t xml:space="preserve"> </w:t>
      </w:r>
      <w:r w:rsidR="00913926">
        <w:t>thông tin tài khoản được công ty cung cấp.</w:t>
      </w:r>
    </w:p>
    <w:p w14:paraId="37C00263" w14:textId="17477D93" w:rsidR="00EB46A0" w:rsidRDefault="00015287" w:rsidP="00EB46A0">
      <w:pPr>
        <w:spacing w:line="276" w:lineRule="auto"/>
        <w:ind w:firstLine="720"/>
        <w:jc w:val="both"/>
      </w:pPr>
      <w:r>
        <w:rPr>
          <w:rFonts w:ascii="Calibri" w:hAnsi="Calibri" w:cs="Calibri"/>
        </w:rPr>
        <w:sym w:font="Wingdings" w:char="F09E"/>
      </w:r>
      <w:r>
        <w:t xml:space="preserve"> </w:t>
      </w:r>
      <w:r w:rsidR="00EB46A0">
        <w:t>Mã đăng nhập.</w:t>
      </w:r>
    </w:p>
    <w:p w14:paraId="72E8BCD8" w14:textId="324513EE" w:rsidR="00EB46A0" w:rsidRDefault="00EB46A0" w:rsidP="00EB46A0">
      <w:pPr>
        <w:spacing w:line="276" w:lineRule="auto"/>
        <w:ind w:firstLine="720"/>
        <w:jc w:val="both"/>
        <w:rPr>
          <w:rFonts w:cs="Times New Roman"/>
        </w:rPr>
      </w:pPr>
      <w:r>
        <w:rPr>
          <w:rFonts w:ascii="Calibri" w:hAnsi="Calibri" w:cs="Calibri"/>
        </w:rPr>
        <w:sym w:font="Wingdings" w:char="F09E"/>
      </w:r>
      <w:r>
        <w:rPr>
          <w:rFonts w:ascii="Calibri" w:hAnsi="Calibri" w:cs="Calibri"/>
        </w:rPr>
        <w:t xml:space="preserve"> </w:t>
      </w:r>
      <w:r>
        <w:rPr>
          <w:rFonts w:cs="Times New Roman"/>
        </w:rPr>
        <w:t>Mật khẩu đăng nhập.</w:t>
      </w:r>
    </w:p>
    <w:p w14:paraId="5E1089B7" w14:textId="7A0A745F" w:rsidR="0025761A" w:rsidRDefault="004904C3" w:rsidP="0025761A">
      <w:pPr>
        <w:spacing w:line="276" w:lineRule="auto"/>
        <w:ind w:left="426"/>
        <w:jc w:val="both"/>
        <w:rPr>
          <w:rFonts w:cs="Times New Roman"/>
        </w:rPr>
      </w:pPr>
      <w:r>
        <w:rPr>
          <w:rFonts w:cs="Times New Roman"/>
        </w:rPr>
        <w:t>- Thông tin người quản lý hệ thống</w:t>
      </w:r>
      <w:r w:rsidR="00F51D98">
        <w:rPr>
          <w:rFonts w:cs="Times New Roman"/>
        </w:rPr>
        <w:t>:</w:t>
      </w:r>
    </w:p>
    <w:p w14:paraId="25563252" w14:textId="12587DF5" w:rsidR="00F51D98" w:rsidRPr="00AD1BF8" w:rsidRDefault="00F51D98" w:rsidP="00F51D98">
      <w:pPr>
        <w:spacing w:line="276" w:lineRule="auto"/>
        <w:ind w:left="709"/>
        <w:jc w:val="both"/>
        <w:rPr>
          <w:rFonts w:eastAsia="Times New Roman" w:cs="Times New Roman"/>
          <w:szCs w:val="26"/>
          <w:lang w:eastAsia="vi-VN"/>
        </w:rPr>
      </w:pPr>
      <w:r>
        <w:rPr>
          <w:rFonts w:ascii="Calibri" w:hAnsi="Calibri" w:cs="Calibri"/>
        </w:rPr>
        <w:sym w:font="Wingdings" w:char="F09E"/>
      </w:r>
      <w:r>
        <w:rPr>
          <w:rFonts w:ascii="Calibri" w:hAnsi="Calibri" w:cs="Calibri"/>
        </w:rPr>
        <w:t xml:space="preserve"> </w:t>
      </w:r>
      <w:r w:rsidR="00AD1BF8">
        <w:rPr>
          <w:rFonts w:cs="Times New Roman"/>
        </w:rPr>
        <w:t>Bao gồm: Ban Giám đốc</w:t>
      </w:r>
      <w:r w:rsidR="008A748A">
        <w:rPr>
          <w:rFonts w:cs="Times New Roman"/>
        </w:rPr>
        <w:t xml:space="preserve">, quản lý </w:t>
      </w:r>
      <w:r w:rsidR="008A748A">
        <w:t xml:space="preserve">Trung tâm kiểm định thiết bị áp lực, </w:t>
      </w:r>
      <w:r w:rsidR="008F7C5B">
        <w:t>quản lý trung tâm kiểm định thiết bị nâng và thiết bị công nghệ, Phòng Kế hoạch</w:t>
      </w:r>
      <w:r w:rsidR="009636BD">
        <w:t>.</w:t>
      </w:r>
    </w:p>
    <w:p w14:paraId="0174A073" w14:textId="30DCF8AD" w:rsidR="00673240" w:rsidRPr="00D7380E" w:rsidRDefault="0025761A" w:rsidP="00D7380E">
      <w:pPr>
        <w:spacing w:line="276" w:lineRule="auto"/>
        <w:ind w:left="709"/>
        <w:jc w:val="both"/>
        <w:rPr>
          <w:rFonts w:eastAsia="Times New Roman" w:cs="Times New Roman"/>
          <w:szCs w:val="26"/>
          <w:lang w:eastAsia="vi-VN"/>
        </w:rPr>
      </w:pPr>
      <w:r>
        <w:rPr>
          <w:rFonts w:ascii="Calibri" w:hAnsi="Calibri" w:cs="Calibri"/>
        </w:rPr>
        <w:sym w:font="Wingdings" w:char="F09E"/>
      </w:r>
      <w:r>
        <w:rPr>
          <w:rFonts w:ascii="Calibri" w:hAnsi="Calibri" w:cs="Calibri"/>
        </w:rPr>
        <w:t xml:space="preserve"> </w:t>
      </w:r>
      <w:r w:rsidR="00AD1BF8">
        <w:rPr>
          <w:rFonts w:eastAsia="Times New Roman" w:cs="Times New Roman"/>
          <w:szCs w:val="26"/>
          <w:lang w:eastAsia="vi-VN"/>
        </w:rPr>
        <w:t>Thông tin cá nhân và các thông tin để liên lạc.</w:t>
      </w:r>
    </w:p>
    <w:p w14:paraId="07C2B483" w14:textId="668C9945" w:rsidR="001E323A" w:rsidRPr="00644681" w:rsidRDefault="00644681" w:rsidP="001254B0">
      <w:pPr>
        <w:pStyle w:val="Heading3"/>
        <w:jc w:val="both"/>
        <w:rPr>
          <w:u w:val="single"/>
        </w:rPr>
      </w:pPr>
      <w:r w:rsidRPr="00644681">
        <w:rPr>
          <w:u w:val="single"/>
        </w:rPr>
        <w:t xml:space="preserve">Chức năng </w:t>
      </w:r>
      <w:r w:rsidR="002B3106" w:rsidRPr="00644681">
        <w:rPr>
          <w:u w:val="single"/>
        </w:rPr>
        <w:t>Quản lý dự án:</w:t>
      </w:r>
      <w:r w:rsidR="004E49DD" w:rsidRPr="00644681">
        <w:rPr>
          <w:u w:val="single"/>
        </w:rPr>
        <w:t xml:space="preserve"> </w:t>
      </w:r>
    </w:p>
    <w:p w14:paraId="056D6A73" w14:textId="499A7A4A" w:rsidR="001254B0" w:rsidRDefault="008A2D5D" w:rsidP="008A2D5D">
      <w:pPr>
        <w:ind w:left="426"/>
        <w:jc w:val="both"/>
      </w:pPr>
      <w:r>
        <w:t>- Phân loại theo từng mục nhỏ theo các loại dự án kiểm định:</w:t>
      </w:r>
    </w:p>
    <w:p w14:paraId="0C16AC45" w14:textId="48E10F38" w:rsidR="008A2D5D" w:rsidRPr="0062316E" w:rsidRDefault="008A2D5D" w:rsidP="008A2D5D">
      <w:pPr>
        <w:ind w:left="709"/>
        <w:jc w:val="both"/>
        <w:rPr>
          <w:rFonts w:cs="Times New Roman"/>
        </w:rPr>
      </w:pPr>
      <w:r w:rsidRPr="0062316E">
        <w:rPr>
          <w:rFonts w:cs="Times New Roman"/>
        </w:rPr>
        <w:sym w:font="Wingdings" w:char="F09E"/>
      </w:r>
      <w:r w:rsidRPr="0062316E">
        <w:rPr>
          <w:rFonts w:cs="Times New Roman"/>
        </w:rPr>
        <w:t xml:space="preserve"> </w:t>
      </w:r>
      <w:r w:rsidR="0062316E" w:rsidRPr="0062316E">
        <w:rPr>
          <w:rFonts w:cs="Times New Roman"/>
        </w:rPr>
        <w:t>Kiểm định hệ thống lạnh.</w:t>
      </w:r>
    </w:p>
    <w:p w14:paraId="29DE5439" w14:textId="4D357232" w:rsidR="0062316E" w:rsidRDefault="00A23D2D" w:rsidP="008A2D5D">
      <w:pPr>
        <w:ind w:left="709"/>
        <w:jc w:val="both"/>
        <w:rPr>
          <w:rFonts w:cs="Times New Roman"/>
        </w:rPr>
      </w:pPr>
      <w:r w:rsidRPr="0062316E">
        <w:rPr>
          <w:rFonts w:cs="Times New Roman"/>
        </w:rPr>
        <w:sym w:font="Wingdings" w:char="F09E"/>
      </w:r>
      <w:r>
        <w:rPr>
          <w:rFonts w:cs="Times New Roman"/>
        </w:rPr>
        <w:t xml:space="preserve"> Kiểm định thiết bị áp lực.</w:t>
      </w:r>
    </w:p>
    <w:p w14:paraId="18A451E9" w14:textId="007135AB" w:rsidR="00A23D2D" w:rsidRDefault="00A23D2D" w:rsidP="008A2D5D">
      <w:pPr>
        <w:ind w:left="709"/>
        <w:jc w:val="both"/>
        <w:rPr>
          <w:rFonts w:cs="Times New Roman"/>
        </w:rPr>
      </w:pPr>
      <w:r w:rsidRPr="0062316E">
        <w:rPr>
          <w:rFonts w:cs="Times New Roman"/>
        </w:rPr>
        <w:sym w:font="Wingdings" w:char="F09E"/>
      </w:r>
      <w:r>
        <w:rPr>
          <w:rFonts w:cs="Times New Roman"/>
        </w:rPr>
        <w:t xml:space="preserve"> Kiểm định thang máy, tháng cuốn.</w:t>
      </w:r>
    </w:p>
    <w:p w14:paraId="0052BEAB" w14:textId="465255D4" w:rsidR="00A23D2D" w:rsidRDefault="00A23D2D" w:rsidP="008A2D5D">
      <w:pPr>
        <w:ind w:left="709"/>
        <w:jc w:val="both"/>
      </w:pPr>
      <w:r w:rsidRPr="0062316E">
        <w:rPr>
          <w:rFonts w:cs="Times New Roman"/>
        </w:rPr>
        <w:sym w:font="Wingdings" w:char="F09E"/>
      </w:r>
      <w:r>
        <w:rPr>
          <w:rFonts w:cs="Times New Roman"/>
        </w:rPr>
        <w:t xml:space="preserve"> </w:t>
      </w:r>
      <w:r>
        <w:t>Kiểm định xe nâng, thiết bị nâng</w:t>
      </w:r>
      <w:r w:rsidR="00D7380E">
        <w:t>.</w:t>
      </w:r>
    </w:p>
    <w:p w14:paraId="04D7FF40" w14:textId="09B9D19C" w:rsidR="00D7380E" w:rsidRDefault="00D7380E" w:rsidP="00D7380E">
      <w:pPr>
        <w:ind w:left="426"/>
        <w:jc w:val="both"/>
      </w:pPr>
      <w:r>
        <w:t xml:space="preserve">- </w:t>
      </w:r>
      <w:r w:rsidR="0057413A">
        <w:t>Thêm thông tin dự án:</w:t>
      </w:r>
    </w:p>
    <w:p w14:paraId="6F2E39F6" w14:textId="77777777" w:rsidR="00D130C5" w:rsidRDefault="0057413A" w:rsidP="00D728E7">
      <w:pPr>
        <w:ind w:left="709"/>
        <w:jc w:val="both"/>
        <w:rPr>
          <w:rFonts w:cs="Times New Roman"/>
        </w:rPr>
      </w:pPr>
      <w:r w:rsidRPr="0062316E">
        <w:rPr>
          <w:rFonts w:cs="Times New Roman"/>
        </w:rPr>
        <w:sym w:font="Wingdings" w:char="F09E"/>
      </w:r>
      <w:r w:rsidR="00D728E7">
        <w:rPr>
          <w:rFonts w:cs="Times New Roman"/>
        </w:rPr>
        <w:t xml:space="preserve"> </w:t>
      </w:r>
      <w:r w:rsidR="00D130C5">
        <w:rPr>
          <w:rFonts w:cs="Times New Roman"/>
        </w:rPr>
        <w:t>N</w:t>
      </w:r>
      <w:r w:rsidR="00D130C5" w:rsidRPr="00D130C5">
        <w:rPr>
          <w:rFonts w:cs="Times New Roman"/>
        </w:rPr>
        <w:t>gày dự án bắt đầu, ngày kết thúc</w:t>
      </w:r>
      <w:r w:rsidR="00D130C5">
        <w:rPr>
          <w:rFonts w:cs="Times New Roman"/>
        </w:rPr>
        <w:t>.</w:t>
      </w:r>
    </w:p>
    <w:p w14:paraId="70319385" w14:textId="77777777" w:rsidR="00D130C5" w:rsidRDefault="00D130C5" w:rsidP="00D728E7">
      <w:pPr>
        <w:ind w:left="709"/>
        <w:jc w:val="both"/>
        <w:rPr>
          <w:rFonts w:cs="Times New Roman"/>
        </w:rPr>
      </w:pPr>
      <w:r w:rsidRPr="0062316E">
        <w:rPr>
          <w:rFonts w:cs="Times New Roman"/>
        </w:rPr>
        <w:sym w:font="Wingdings" w:char="F09E"/>
      </w:r>
      <w:r>
        <w:rPr>
          <w:rFonts w:cs="Times New Roman"/>
        </w:rPr>
        <w:t xml:space="preserve"> T</w:t>
      </w:r>
      <w:r w:rsidRPr="00D130C5">
        <w:rPr>
          <w:rFonts w:cs="Times New Roman"/>
        </w:rPr>
        <w:t>ên người/nhóm/bộ phận đảm nhiệm, người quản lý chính của dự án đó</w:t>
      </w:r>
      <w:r>
        <w:rPr>
          <w:rFonts w:cs="Times New Roman"/>
        </w:rPr>
        <w:t>.</w:t>
      </w:r>
      <w:r w:rsidRPr="00D130C5">
        <w:rPr>
          <w:rFonts w:cs="Times New Roman"/>
        </w:rPr>
        <w:t xml:space="preserve"> </w:t>
      </w:r>
    </w:p>
    <w:p w14:paraId="08BCB6FF" w14:textId="77777777" w:rsidR="00D130C5" w:rsidRDefault="00D130C5" w:rsidP="00D728E7">
      <w:pPr>
        <w:ind w:left="709"/>
        <w:jc w:val="both"/>
        <w:rPr>
          <w:rFonts w:cs="Times New Roman"/>
        </w:rPr>
      </w:pPr>
      <w:r w:rsidRPr="0062316E">
        <w:rPr>
          <w:rFonts w:cs="Times New Roman"/>
        </w:rPr>
        <w:sym w:font="Wingdings" w:char="F09E"/>
      </w:r>
      <w:r>
        <w:rPr>
          <w:rFonts w:cs="Times New Roman"/>
        </w:rPr>
        <w:t xml:space="preserve"> T</w:t>
      </w:r>
      <w:r w:rsidRPr="00D130C5">
        <w:rPr>
          <w:rFonts w:cs="Times New Roman"/>
        </w:rPr>
        <w:t>ình trạng dự án – chưa bàn giao/đã bàn giao/đang tiến hành/hoàn thành/chưa hoàn thành</w:t>
      </w:r>
      <w:r>
        <w:rPr>
          <w:rFonts w:cs="Times New Roman"/>
        </w:rPr>
        <w:t>.</w:t>
      </w:r>
      <w:r w:rsidRPr="00D130C5">
        <w:rPr>
          <w:rFonts w:cs="Times New Roman"/>
        </w:rPr>
        <w:t xml:space="preserve"> </w:t>
      </w:r>
    </w:p>
    <w:p w14:paraId="7C43E11E" w14:textId="5CD18A1E" w:rsidR="0057413A" w:rsidRDefault="00D130C5" w:rsidP="00D728E7">
      <w:pPr>
        <w:ind w:left="709"/>
        <w:jc w:val="both"/>
        <w:rPr>
          <w:rFonts w:cs="Times New Roman"/>
        </w:rPr>
      </w:pPr>
      <w:r w:rsidRPr="0062316E">
        <w:rPr>
          <w:rFonts w:cs="Times New Roman"/>
        </w:rPr>
        <w:sym w:font="Wingdings" w:char="F09E"/>
      </w:r>
      <w:r>
        <w:rPr>
          <w:rFonts w:cs="Times New Roman"/>
        </w:rPr>
        <w:t xml:space="preserve"> H</w:t>
      </w:r>
      <w:r w:rsidRPr="00D130C5">
        <w:rPr>
          <w:rFonts w:cs="Times New Roman"/>
        </w:rPr>
        <w:t>ình ảnh nơi kiểm định</w:t>
      </w:r>
      <w:r>
        <w:rPr>
          <w:rFonts w:cs="Times New Roman"/>
        </w:rPr>
        <w:t>.</w:t>
      </w:r>
    </w:p>
    <w:p w14:paraId="004F25C3" w14:textId="56723288" w:rsidR="007370F2" w:rsidRDefault="007370F2" w:rsidP="00D728E7">
      <w:pPr>
        <w:ind w:left="709"/>
        <w:jc w:val="both"/>
        <w:rPr>
          <w:rFonts w:cs="Times New Roman"/>
        </w:rPr>
      </w:pPr>
      <w:r w:rsidRPr="0062316E">
        <w:rPr>
          <w:rFonts w:cs="Times New Roman"/>
        </w:rPr>
        <w:sym w:font="Wingdings" w:char="F09E"/>
      </w:r>
      <w:r>
        <w:rPr>
          <w:rFonts w:cs="Times New Roman"/>
        </w:rPr>
        <w:t xml:space="preserve"> Những ghi chú khi đi kiểm định.</w:t>
      </w:r>
    </w:p>
    <w:p w14:paraId="5A2E506E" w14:textId="28422929" w:rsidR="00B7497A" w:rsidRDefault="009B590B" w:rsidP="009B590B">
      <w:pPr>
        <w:ind w:left="426"/>
        <w:jc w:val="both"/>
      </w:pPr>
      <w:r>
        <w:rPr>
          <w:rFonts w:cs="Times New Roman"/>
        </w:rPr>
        <w:t xml:space="preserve">- Chỉnh sửa thông tin dự án: </w:t>
      </w:r>
      <w:r>
        <w:rPr>
          <w:rFonts w:eastAsia="Times New Roman" w:cs="Times New Roman"/>
          <w:szCs w:val="26"/>
          <w:lang w:eastAsia="vi-VN"/>
        </w:rPr>
        <w:t>thông tin sau chỉnh sửa phải được đề lên người chịu trách nhiệm dự án đó để họ xét duyệt</w:t>
      </w:r>
      <w:r w:rsidR="00200E4B">
        <w:rPr>
          <w:rFonts w:eastAsia="Times New Roman" w:cs="Times New Roman"/>
          <w:szCs w:val="26"/>
          <w:lang w:eastAsia="vi-VN"/>
        </w:rPr>
        <w:t>.</w:t>
      </w:r>
    </w:p>
    <w:p w14:paraId="75946C79" w14:textId="4B476710" w:rsidR="0057413A" w:rsidRDefault="0057413A" w:rsidP="00D7380E">
      <w:pPr>
        <w:ind w:left="426"/>
        <w:jc w:val="both"/>
      </w:pPr>
      <w:r>
        <w:t>-</w:t>
      </w:r>
      <w:r w:rsidR="007370F2">
        <w:t xml:space="preserve"> </w:t>
      </w:r>
      <w:r w:rsidR="006D72C7">
        <w:t>Có phần nhắn tin:</w:t>
      </w:r>
    </w:p>
    <w:p w14:paraId="5C9DABED" w14:textId="6CDFE793" w:rsidR="006D72C7" w:rsidRDefault="006D72C7" w:rsidP="006D72C7">
      <w:pPr>
        <w:ind w:left="426" w:firstLine="294"/>
        <w:jc w:val="both"/>
      </w:pPr>
      <w:r w:rsidRPr="0062316E">
        <w:rPr>
          <w:rFonts w:cs="Times New Roman"/>
        </w:rPr>
        <w:sym w:font="Wingdings" w:char="F09E"/>
      </w:r>
      <w:r>
        <w:rPr>
          <w:rFonts w:cs="Times New Roman"/>
        </w:rPr>
        <w:t xml:space="preserve"> Mỗi dự án có một khung nhắn tin riêng.</w:t>
      </w:r>
    </w:p>
    <w:p w14:paraId="1312E395" w14:textId="6812546B" w:rsidR="0057413A" w:rsidRDefault="00D656FB" w:rsidP="00D7380E">
      <w:pPr>
        <w:ind w:left="426"/>
        <w:jc w:val="both"/>
      </w:pPr>
      <w:r>
        <w:lastRenderedPageBreak/>
        <w:t>- Bàn giao dự án</w:t>
      </w:r>
      <w:r w:rsidR="00C3416E">
        <w:t>:</w:t>
      </w:r>
    </w:p>
    <w:p w14:paraId="29521D84" w14:textId="05C5A621" w:rsidR="00C3416E" w:rsidRDefault="00C3416E" w:rsidP="00C3416E">
      <w:pPr>
        <w:ind w:left="709"/>
        <w:jc w:val="both"/>
        <w:rPr>
          <w:rFonts w:cs="Times New Roman"/>
        </w:rPr>
      </w:pPr>
      <w:r w:rsidRPr="0062316E">
        <w:rPr>
          <w:rFonts w:cs="Times New Roman"/>
        </w:rPr>
        <w:sym w:font="Wingdings" w:char="F09E"/>
      </w:r>
      <w:r>
        <w:rPr>
          <w:rFonts w:cs="Times New Roman"/>
        </w:rPr>
        <w:t xml:space="preserve"> </w:t>
      </w:r>
      <w:r w:rsidR="004120B5">
        <w:rPr>
          <w:rFonts w:cs="Times New Roman"/>
        </w:rPr>
        <w:t xml:space="preserve">Phòng Kế hoạch sau khi nhận được thông tin dự án </w:t>
      </w:r>
      <w:r w:rsidR="004120B5">
        <w:rPr>
          <w:rFonts w:ascii="Arial" w:hAnsi="Arial" w:cs="Arial"/>
        </w:rPr>
        <w:t>→</w:t>
      </w:r>
      <w:r w:rsidR="004120B5">
        <w:rPr>
          <w:rFonts w:cs="Times New Roman"/>
        </w:rPr>
        <w:t xml:space="preserve"> </w:t>
      </w:r>
      <w:r w:rsidR="009E78CF">
        <w:rPr>
          <w:rFonts w:cs="Times New Roman"/>
        </w:rPr>
        <w:t>Phòng Kế hoạch đăng tải thông tin lên hệ thống</w:t>
      </w:r>
      <w:r w:rsidR="00EA1F97">
        <w:rPr>
          <w:rFonts w:cs="Times New Roman"/>
        </w:rPr>
        <w:t xml:space="preserve"> </w:t>
      </w:r>
      <w:r w:rsidR="002458F5">
        <w:rPr>
          <w:rFonts w:ascii="Arial" w:hAnsi="Arial" w:cs="Arial"/>
        </w:rPr>
        <w:t>→</w:t>
      </w:r>
      <w:r w:rsidR="002458F5">
        <w:rPr>
          <w:rFonts w:cs="Times New Roman"/>
        </w:rPr>
        <w:t xml:space="preserve"> H</w:t>
      </w:r>
      <w:r w:rsidR="00EA1F97">
        <w:rPr>
          <w:rFonts w:cs="Times New Roman"/>
        </w:rPr>
        <w:t>ệ thống</w:t>
      </w:r>
      <w:r w:rsidR="00C76B7C">
        <w:rPr>
          <w:rFonts w:cs="Times New Roman"/>
        </w:rPr>
        <w:t xml:space="preserve"> tự động</w:t>
      </w:r>
      <w:r w:rsidR="00EA1F97">
        <w:rPr>
          <w:rFonts w:cs="Times New Roman"/>
        </w:rPr>
        <w:t xml:space="preserve"> phân loại dự án</w:t>
      </w:r>
      <w:r w:rsidR="002458F5">
        <w:rPr>
          <w:rFonts w:cs="Times New Roman"/>
        </w:rPr>
        <w:t xml:space="preserve"> </w:t>
      </w:r>
      <w:r w:rsidR="002458F5">
        <w:rPr>
          <w:rFonts w:ascii="Arial" w:hAnsi="Arial" w:cs="Arial"/>
        </w:rPr>
        <w:t>→</w:t>
      </w:r>
      <w:r w:rsidR="002458F5">
        <w:rPr>
          <w:rFonts w:cs="Times New Roman"/>
        </w:rPr>
        <w:t xml:space="preserve"> Dự án được chuyển giao đến Trung tâm đảm nhận loại dự án </w:t>
      </w:r>
      <w:r w:rsidR="00C76B7C">
        <w:rPr>
          <w:rFonts w:cs="Times New Roman"/>
        </w:rPr>
        <w:t xml:space="preserve">đó </w:t>
      </w:r>
      <w:r w:rsidR="00C76B7C">
        <w:rPr>
          <w:rFonts w:ascii="Arial" w:hAnsi="Arial" w:cs="Arial"/>
        </w:rPr>
        <w:t>→</w:t>
      </w:r>
      <w:r w:rsidR="009E78CF">
        <w:rPr>
          <w:rFonts w:cs="Times New Roman"/>
        </w:rPr>
        <w:t xml:space="preserve"> </w:t>
      </w:r>
      <w:r w:rsidR="00C76B7C">
        <w:rPr>
          <w:rFonts w:cs="Times New Roman"/>
        </w:rPr>
        <w:t>C</w:t>
      </w:r>
      <w:r w:rsidR="00965B11">
        <w:rPr>
          <w:rFonts w:cs="Times New Roman"/>
        </w:rPr>
        <w:t xml:space="preserve">ác quản lí </w:t>
      </w:r>
      <w:r w:rsidR="00C76B7C">
        <w:rPr>
          <w:rFonts w:cs="Times New Roman"/>
        </w:rPr>
        <w:t xml:space="preserve">tiếp nhận, </w:t>
      </w:r>
      <w:r w:rsidR="00965B11">
        <w:rPr>
          <w:rFonts w:cs="Times New Roman"/>
        </w:rPr>
        <w:t>giao việc trực tiếp trên hệ thống, không cần tổ chức cuộc họp.</w:t>
      </w:r>
    </w:p>
    <w:p w14:paraId="468DF685" w14:textId="62234B60" w:rsidR="00C76B7C" w:rsidRDefault="00C76B7C" w:rsidP="00C3416E">
      <w:pPr>
        <w:ind w:left="709"/>
        <w:jc w:val="both"/>
      </w:pPr>
      <w:r w:rsidRPr="0062316E">
        <w:rPr>
          <w:rFonts w:cs="Times New Roman"/>
        </w:rPr>
        <w:sym w:font="Wingdings" w:char="F09E"/>
      </w:r>
      <w:r>
        <w:rPr>
          <w:rFonts w:cs="Times New Roman"/>
        </w:rPr>
        <w:t xml:space="preserve"> </w:t>
      </w:r>
      <w:r w:rsidR="009D2074">
        <w:t>Trong khoảng 12 giờ khi dự án được tiếp nhận và được cập nhật lên hệ thống nhưng mà chưa có thông tin về bộ phận đảm nhận thì thông báo sẽ được gửi đến quản lí, cụ thể là người quản lí của trung tâm có liên quan đến dự án đó.</w:t>
      </w:r>
    </w:p>
    <w:p w14:paraId="673D9B2E" w14:textId="0A02956B" w:rsidR="001E323A" w:rsidRDefault="004120B5" w:rsidP="00050B4F">
      <w:pPr>
        <w:pStyle w:val="Heading3"/>
        <w:jc w:val="both"/>
      </w:pPr>
      <w:r>
        <w:t>Chức năng Thông báo:</w:t>
      </w:r>
    </w:p>
    <w:p w14:paraId="1F33D31B" w14:textId="14935840" w:rsidR="00D118AA" w:rsidRDefault="009D2074" w:rsidP="00D118AA">
      <w:pPr>
        <w:ind w:left="426"/>
        <w:jc w:val="both"/>
      </w:pPr>
      <w:r>
        <w:t>-</w:t>
      </w:r>
      <w:r w:rsidR="00D13D2F">
        <w:t xml:space="preserve"> </w:t>
      </w:r>
      <w:r w:rsidR="001E2EEE">
        <w:t>Dự án đã được tiếp nhận nhưng chưa bàn giao cho bộ phận/nhóm cụ thể trong vòng 12 giờ kể từ lúc quản lý trung tâm đó tiếp nhận dự án</w:t>
      </w:r>
      <w:r w:rsidR="00D118AA">
        <w:t>: thông báo sẽ được gửi đến quản lí Trung tâm tiếp nhận dự án đó, cụ thể là người quản lí của trung tâm có liên quan đến dự án đó.</w:t>
      </w:r>
    </w:p>
    <w:p w14:paraId="4183CAD3" w14:textId="1567C28E" w:rsidR="00184648" w:rsidRDefault="00184648" w:rsidP="00D118AA">
      <w:pPr>
        <w:ind w:left="426"/>
        <w:jc w:val="both"/>
      </w:pPr>
      <w:r>
        <w:t>- Tin nhắn của các nhóm dự án: tin nhắn đến có kèm tên dự án.</w:t>
      </w:r>
    </w:p>
    <w:p w14:paraId="440A6F98" w14:textId="46A0683A" w:rsidR="00D41336" w:rsidRDefault="00184648" w:rsidP="00FB1BA5">
      <w:pPr>
        <w:ind w:left="426"/>
        <w:jc w:val="both"/>
      </w:pPr>
      <w:r>
        <w:t xml:space="preserve">- </w:t>
      </w:r>
      <w:r w:rsidR="00FE38AE">
        <w:t>Những người dùng mới được thêm vào dự án.</w:t>
      </w:r>
    </w:p>
    <w:p w14:paraId="4CA4645C" w14:textId="0C4140C0" w:rsidR="00200E4B" w:rsidRPr="001E323A" w:rsidRDefault="00200E4B" w:rsidP="00FB1BA5">
      <w:pPr>
        <w:ind w:left="426"/>
        <w:jc w:val="both"/>
      </w:pPr>
      <w:r>
        <w:t xml:space="preserve">- </w:t>
      </w:r>
      <w:r w:rsidR="005633BD">
        <w:t>Thông báo</w:t>
      </w:r>
      <w:r>
        <w:t xml:space="preserve"> đến người chịu trách nhiệm </w:t>
      </w:r>
      <w:r w:rsidR="005633BD">
        <w:t>dự án những đề xuất chỉnh sửa thông tin trong dự án để họ xem xét, phê duyệt thay đổi.</w:t>
      </w:r>
    </w:p>
    <w:p w14:paraId="7E0D5A81" w14:textId="30A9EB8E" w:rsidR="00272BEF" w:rsidRDefault="00D41336" w:rsidP="00050B4F">
      <w:pPr>
        <w:pStyle w:val="Heading3"/>
        <w:jc w:val="both"/>
      </w:pPr>
      <w:r>
        <w:t>Chức năng Thống kê:</w:t>
      </w:r>
    </w:p>
    <w:p w14:paraId="798A2A05" w14:textId="1B3F3251" w:rsidR="0068576E" w:rsidRPr="0068576E" w:rsidRDefault="0068576E" w:rsidP="0068576E">
      <w:pPr>
        <w:ind w:left="420"/>
      </w:pPr>
      <w:r>
        <w:t xml:space="preserve">Thống kê theo </w:t>
      </w:r>
      <w:r>
        <w:rPr>
          <w:lang w:val="vi-VN"/>
        </w:rPr>
        <w:t xml:space="preserve">dưới dạng biểu đồ cột </w:t>
      </w:r>
      <w:r>
        <w:t xml:space="preserve">theo phân loại mục dự án </w:t>
      </w:r>
      <w:r>
        <w:rPr>
          <w:lang w:val="vi-VN"/>
        </w:rPr>
        <w:t>và có thể xem thống kê vào cuối ngày, tuần, tháng, quý, năm</w:t>
      </w:r>
      <w:r>
        <w:t>:</w:t>
      </w:r>
    </w:p>
    <w:p w14:paraId="0517FE5A" w14:textId="1494820A" w:rsidR="00D41336" w:rsidRDefault="00FB1BA5" w:rsidP="00FB1BA5">
      <w:pPr>
        <w:ind w:left="426"/>
      </w:pPr>
      <w:r>
        <w:t xml:space="preserve">- Số </w:t>
      </w:r>
      <w:r w:rsidR="0068576E">
        <w:t xml:space="preserve">lượng </w:t>
      </w:r>
      <w:r>
        <w:t>dự án đã hoàn thành.</w:t>
      </w:r>
    </w:p>
    <w:p w14:paraId="41342F15" w14:textId="22FAE4C9" w:rsidR="00FB1BA5" w:rsidRDefault="00FB1BA5" w:rsidP="00FB1BA5">
      <w:pPr>
        <w:ind w:left="426"/>
      </w:pPr>
      <w:r>
        <w:t xml:space="preserve">- Số </w:t>
      </w:r>
      <w:r w:rsidR="0068576E">
        <w:t xml:space="preserve">lượng </w:t>
      </w:r>
      <w:r>
        <w:t xml:space="preserve">dự án </w:t>
      </w:r>
      <w:r w:rsidR="0068576E">
        <w:t>chưa bàn giao.</w:t>
      </w:r>
    </w:p>
    <w:p w14:paraId="6640F11A" w14:textId="69D515F3" w:rsidR="0068576E" w:rsidRDefault="0068576E" w:rsidP="0068576E">
      <w:pPr>
        <w:ind w:left="426"/>
      </w:pPr>
      <w:r>
        <w:t>- Số lượng dự án đang tiến hành.</w:t>
      </w:r>
    </w:p>
    <w:p w14:paraId="63B49557" w14:textId="6C0E6B3E" w:rsidR="0068576E" w:rsidRDefault="0068576E" w:rsidP="0068576E">
      <w:pPr>
        <w:ind w:left="426"/>
      </w:pPr>
      <w:r>
        <w:t>- Số lượng dự án đã hoàn thành.</w:t>
      </w:r>
    </w:p>
    <w:p w14:paraId="60CDDA08" w14:textId="6AB7EA5F" w:rsidR="00062930" w:rsidRPr="00D41336" w:rsidRDefault="0068576E" w:rsidP="00412B60">
      <w:pPr>
        <w:ind w:left="426"/>
      </w:pPr>
      <w:r>
        <w:t>- Số lượng dự án chưa hoàn thành.</w:t>
      </w:r>
    </w:p>
    <w:p w14:paraId="4AFE311A" w14:textId="53CADD8B" w:rsidR="001E323A" w:rsidRDefault="001E323A" w:rsidP="00050B4F">
      <w:pPr>
        <w:pStyle w:val="Heading2"/>
        <w:jc w:val="both"/>
      </w:pPr>
      <w:r>
        <w:t>Yêu cầu phi chức năng</w:t>
      </w:r>
      <w:r w:rsidR="005E13DC">
        <w:t>:</w:t>
      </w:r>
    </w:p>
    <w:p w14:paraId="5C7A514A" w14:textId="3930D9C5" w:rsidR="00062930" w:rsidRPr="00062930" w:rsidRDefault="00062930" w:rsidP="00412B60">
      <w:pPr>
        <w:ind w:left="426"/>
      </w:pPr>
      <w:r>
        <w:t>- Đăng nhập, đăng ký tài khoản: Có</w:t>
      </w:r>
      <w:r>
        <w:rPr>
          <w:lang w:val="vi-VN"/>
        </w:rPr>
        <w:t xml:space="preserve"> phần hướng dẫn </w:t>
      </w:r>
      <w:r>
        <w:t xml:space="preserve">đăng nhập và cách thao tác </w:t>
      </w:r>
      <w:r>
        <w:rPr>
          <w:lang w:val="vi-VN"/>
        </w:rPr>
        <w:t>dễ hiểu cho người dùng.</w:t>
      </w:r>
    </w:p>
    <w:p w14:paraId="14AE99A0" w14:textId="71A41C4F" w:rsidR="001E323A" w:rsidRDefault="00412B60" w:rsidP="00412B60">
      <w:pPr>
        <w:ind w:left="426"/>
      </w:pPr>
      <w:r>
        <w:t xml:space="preserve">- </w:t>
      </w:r>
      <w:r w:rsidR="005E13DC" w:rsidRPr="00412B60">
        <w:t>Thiết kế giao diện</w:t>
      </w:r>
      <w:r w:rsidR="00062930" w:rsidRPr="00412B60">
        <w:t>:</w:t>
      </w:r>
      <w:r>
        <w:t xml:space="preserve"> </w:t>
      </w:r>
    </w:p>
    <w:p w14:paraId="445FEA3A" w14:textId="47F93D56" w:rsidR="00412B60" w:rsidRDefault="00412B60" w:rsidP="00412B60">
      <w:pPr>
        <w:rPr>
          <w:rFonts w:cs="Times New Roman"/>
        </w:rPr>
      </w:pPr>
      <w:r>
        <w:tab/>
      </w:r>
      <w:r w:rsidR="008C5505" w:rsidRPr="0062316E">
        <w:rPr>
          <w:rFonts w:cs="Times New Roman"/>
        </w:rPr>
        <w:sym w:font="Wingdings" w:char="F09E"/>
      </w:r>
      <w:r w:rsidR="008C5505">
        <w:rPr>
          <w:rFonts w:cs="Times New Roman"/>
        </w:rPr>
        <w:t xml:space="preserve"> Tông màu chủ đạo: xanh dương và đỏ.</w:t>
      </w:r>
    </w:p>
    <w:p w14:paraId="4F454D60" w14:textId="46C470ED" w:rsidR="008C5505" w:rsidRDefault="008C5505" w:rsidP="00412B60">
      <w:pPr>
        <w:rPr>
          <w:rFonts w:cs="Times New Roman"/>
        </w:rPr>
      </w:pPr>
      <w:r>
        <w:rPr>
          <w:rFonts w:cs="Times New Roman"/>
        </w:rPr>
        <w:tab/>
      </w:r>
      <w:r w:rsidRPr="0062316E">
        <w:rPr>
          <w:rFonts w:cs="Times New Roman"/>
        </w:rPr>
        <w:sym w:font="Wingdings" w:char="F09E"/>
      </w:r>
      <w:r>
        <w:rPr>
          <w:rFonts w:cs="Times New Roman"/>
        </w:rPr>
        <w:t xml:space="preserve"> Có logo </w:t>
      </w:r>
      <w:r w:rsidR="005E5CC0">
        <w:rPr>
          <w:rFonts w:cs="Times New Roman"/>
        </w:rPr>
        <w:t>INCOSAF.</w:t>
      </w:r>
    </w:p>
    <w:p w14:paraId="1BE07125" w14:textId="14CA36DE" w:rsidR="00A948BF" w:rsidRDefault="00A948BF" w:rsidP="00412B60">
      <w:r>
        <w:rPr>
          <w:rFonts w:cs="Times New Roman"/>
        </w:rPr>
        <w:lastRenderedPageBreak/>
        <w:tab/>
      </w:r>
      <w:r w:rsidRPr="0062316E">
        <w:rPr>
          <w:rFonts w:cs="Times New Roman"/>
        </w:rPr>
        <w:sym w:font="Wingdings" w:char="F09E"/>
      </w:r>
      <w:r>
        <w:rPr>
          <w:rFonts w:cs="Times New Roman"/>
        </w:rPr>
        <w:t xml:space="preserve"> Phông chữ: </w:t>
      </w:r>
      <w:r>
        <w:t>to, rõ, dễ nhìn</w:t>
      </w:r>
      <w:r w:rsidR="00DA144A">
        <w:t>.</w:t>
      </w:r>
    </w:p>
    <w:p w14:paraId="0E54F140" w14:textId="65112311" w:rsidR="00773714" w:rsidRDefault="00773714" w:rsidP="00412B60">
      <w:pPr>
        <w:rPr>
          <w:rFonts w:cs="Times New Roman"/>
        </w:rPr>
      </w:pPr>
      <w:r>
        <w:tab/>
      </w:r>
      <w:r w:rsidRPr="0062316E">
        <w:rPr>
          <w:rFonts w:cs="Times New Roman"/>
        </w:rPr>
        <w:sym w:font="Wingdings" w:char="F09E"/>
      </w:r>
      <w:r>
        <w:rPr>
          <w:rFonts w:cs="Times New Roman"/>
        </w:rPr>
        <w:t xml:space="preserve"> Lịch sử </w:t>
      </w:r>
      <w:r w:rsidR="00B7497A">
        <w:rPr>
          <w:rFonts w:cs="Times New Roman"/>
        </w:rPr>
        <w:t>chỉnh sửa các thông tin trong dự án.</w:t>
      </w:r>
    </w:p>
    <w:p w14:paraId="71BB30E1" w14:textId="2156AA26" w:rsidR="00A948BF" w:rsidRDefault="00A948BF" w:rsidP="00A948BF">
      <w:pPr>
        <w:ind w:firstLine="432"/>
        <w:rPr>
          <w:rFonts w:cs="Times New Roman"/>
        </w:rPr>
      </w:pPr>
      <w:r>
        <w:rPr>
          <w:rFonts w:cs="Times New Roman"/>
        </w:rPr>
        <w:t xml:space="preserve">- </w:t>
      </w:r>
      <w:r w:rsidR="00DA144A">
        <w:rPr>
          <w:rFonts w:cs="Times New Roman"/>
        </w:rPr>
        <w:t>Ngôn ngữ web: tiếng Việt hoặc tiếng Anh.</w:t>
      </w:r>
    </w:p>
    <w:p w14:paraId="625E2674" w14:textId="77777777" w:rsidR="005A104A" w:rsidRDefault="00DA144A" w:rsidP="005A104A">
      <w:pPr>
        <w:ind w:firstLine="432"/>
        <w:rPr>
          <w:rFonts w:cs="Times New Roman"/>
        </w:rPr>
      </w:pPr>
      <w:r>
        <w:rPr>
          <w:rFonts w:cs="Times New Roman"/>
        </w:rPr>
        <w:t>- Tính tin cậy:</w:t>
      </w:r>
    </w:p>
    <w:p w14:paraId="6550F48D" w14:textId="77777777" w:rsidR="005A104A" w:rsidRDefault="005A104A" w:rsidP="005A104A">
      <w:pPr>
        <w:ind w:left="709"/>
        <w:rPr>
          <w:rFonts w:eastAsia="Times New Roman" w:cs="Times New Roman"/>
          <w:szCs w:val="26"/>
          <w:lang w:eastAsia="vi-VN"/>
        </w:rPr>
      </w:pPr>
      <w:r w:rsidRPr="0062316E">
        <w:rPr>
          <w:rFonts w:cs="Times New Roman"/>
        </w:rPr>
        <w:sym w:font="Wingdings" w:char="F09E"/>
      </w:r>
      <w:r>
        <w:rPr>
          <w:rFonts w:cs="Times New Roman"/>
        </w:rPr>
        <w:t xml:space="preserve"> H</w:t>
      </w:r>
      <w:r w:rsidR="00DA144A" w:rsidRPr="0043623B">
        <w:rPr>
          <w:rFonts w:eastAsia="Times New Roman" w:cs="Times New Roman"/>
          <w:szCs w:val="26"/>
          <w:lang w:eastAsia="vi-VN"/>
        </w:rPr>
        <w:t>ệ thống hoạt động bình thường, ổn định hạn chế thấp nhất các lỗi, đặc biệt là lỗi mất dữ liệu</w:t>
      </w:r>
      <w:r>
        <w:rPr>
          <w:rFonts w:eastAsia="Times New Roman" w:cs="Times New Roman"/>
          <w:szCs w:val="26"/>
          <w:lang w:eastAsia="vi-VN"/>
        </w:rPr>
        <w:t>.</w:t>
      </w:r>
      <w:r w:rsidR="00DA144A">
        <w:rPr>
          <w:rFonts w:eastAsia="Times New Roman" w:cs="Times New Roman"/>
          <w:szCs w:val="26"/>
          <w:lang w:eastAsia="vi-VN"/>
        </w:rPr>
        <w:t xml:space="preserve"> </w:t>
      </w:r>
    </w:p>
    <w:p w14:paraId="77BFAFE7" w14:textId="74E297C6" w:rsidR="00DA144A" w:rsidRPr="005A104A" w:rsidRDefault="005A104A" w:rsidP="005A104A">
      <w:pPr>
        <w:ind w:left="709"/>
        <w:rPr>
          <w:rFonts w:cs="Times New Roman"/>
        </w:rPr>
      </w:pPr>
      <w:r w:rsidRPr="0062316E">
        <w:rPr>
          <w:rFonts w:cs="Times New Roman"/>
        </w:rPr>
        <w:sym w:font="Wingdings" w:char="F09E"/>
      </w:r>
      <w:r>
        <w:rPr>
          <w:rFonts w:cs="Times New Roman"/>
        </w:rPr>
        <w:t xml:space="preserve"> K</w:t>
      </w:r>
      <w:r w:rsidR="00DA144A" w:rsidRPr="0043623B">
        <w:rPr>
          <w:rFonts w:eastAsia="Times New Roman" w:cs="Times New Roman"/>
          <w:szCs w:val="26"/>
          <w:lang w:eastAsia="vi-VN"/>
        </w:rPr>
        <w:t>hi hệ thống bị sự cố, thời gian cho phép phục hồi lại trạng thái bình thường là 2 giờ.</w:t>
      </w:r>
    </w:p>
    <w:p w14:paraId="76EE4150" w14:textId="758DB606" w:rsidR="00DA144A" w:rsidRDefault="005A104A" w:rsidP="00A948BF">
      <w:pPr>
        <w:ind w:firstLine="432"/>
      </w:pPr>
      <w:r>
        <w:t xml:space="preserve">- Bảo mật: </w:t>
      </w:r>
    </w:p>
    <w:p w14:paraId="6D89D577" w14:textId="20B5C7BB" w:rsidR="00851EF6" w:rsidRPr="00F01350" w:rsidRDefault="00851EF6" w:rsidP="00F01350">
      <w:pPr>
        <w:spacing w:after="0" w:line="360" w:lineRule="auto"/>
        <w:ind w:left="709"/>
        <w:rPr>
          <w:rFonts w:eastAsia="Times New Roman" w:cs="Times New Roman"/>
          <w:szCs w:val="26"/>
          <w:lang w:eastAsia="vi-VN"/>
        </w:rPr>
      </w:pPr>
      <w:r w:rsidRPr="0062316E">
        <w:rPr>
          <w:rFonts w:cs="Times New Roman"/>
        </w:rPr>
        <w:sym w:font="Wingdings" w:char="F09E"/>
      </w:r>
      <w:r>
        <w:rPr>
          <w:rFonts w:cs="Times New Roman"/>
        </w:rPr>
        <w:t xml:space="preserve"> </w:t>
      </w:r>
      <w:r>
        <w:rPr>
          <w:rFonts w:eastAsia="Times New Roman" w:cs="Times New Roman"/>
          <w:szCs w:val="26"/>
          <w:lang w:eastAsia="vi-VN"/>
        </w:rPr>
        <w:t>Đ</w:t>
      </w:r>
      <w:r w:rsidRPr="0043623B">
        <w:rPr>
          <w:rFonts w:eastAsia="Times New Roman" w:cs="Times New Roman"/>
          <w:szCs w:val="26"/>
          <w:lang w:eastAsia="vi-VN"/>
        </w:rPr>
        <w:t xml:space="preserve">ảm bảo bảo mật thông tin </w:t>
      </w:r>
      <w:r>
        <w:rPr>
          <w:rFonts w:eastAsia="Times New Roman" w:cs="Times New Roman"/>
          <w:szCs w:val="26"/>
          <w:lang w:eastAsia="vi-VN"/>
        </w:rPr>
        <w:t>liên quan đến</w:t>
      </w:r>
      <w:r w:rsidRPr="0043623B">
        <w:rPr>
          <w:rFonts w:eastAsia="Times New Roman" w:cs="Times New Roman"/>
          <w:szCs w:val="26"/>
          <w:lang w:eastAsia="vi-VN"/>
        </w:rPr>
        <w:t xml:space="preserve"> </w:t>
      </w:r>
      <w:r>
        <w:rPr>
          <w:rFonts w:eastAsia="Times New Roman" w:cs="Times New Roman"/>
          <w:szCs w:val="26"/>
          <w:lang w:eastAsia="vi-VN"/>
        </w:rPr>
        <w:t>dự án: k</w:t>
      </w:r>
      <w:r w:rsidRPr="0043623B">
        <w:rPr>
          <w:rFonts w:eastAsia="Times New Roman" w:cs="Times New Roman"/>
          <w:szCs w:val="26"/>
          <w:lang w:eastAsia="vi-VN"/>
        </w:rPr>
        <w:t xml:space="preserve">hi lấy thông tin liên quan đến </w:t>
      </w:r>
      <w:r>
        <w:rPr>
          <w:rFonts w:eastAsia="Times New Roman" w:cs="Times New Roman"/>
          <w:szCs w:val="26"/>
          <w:lang w:eastAsia="vi-VN"/>
        </w:rPr>
        <w:t>dự án</w:t>
      </w:r>
      <w:r w:rsidRPr="0043623B">
        <w:rPr>
          <w:rFonts w:eastAsia="Times New Roman" w:cs="Times New Roman"/>
          <w:szCs w:val="26"/>
          <w:lang w:eastAsia="vi-VN"/>
        </w:rPr>
        <w:t xml:space="preserve"> thì cần có password</w:t>
      </w:r>
      <w:r>
        <w:rPr>
          <w:rFonts w:eastAsia="Times New Roman" w:cs="Times New Roman"/>
          <w:szCs w:val="26"/>
          <w:lang w:eastAsia="vi-VN"/>
        </w:rPr>
        <w:t>; hoặc nếu là người đang đảm nhiệm dự án đó, thì mới có quyền xem và chỉnh sửa.</w:t>
      </w:r>
    </w:p>
    <w:p w14:paraId="7046EF36" w14:textId="72B31158" w:rsidR="00850FE4" w:rsidRDefault="00850FE4" w:rsidP="00050B4F">
      <w:pPr>
        <w:pStyle w:val="Heading1"/>
        <w:spacing w:after="240"/>
        <w:jc w:val="both"/>
      </w:pPr>
      <w:r>
        <w:t>Nội dung chưa rõ:</w:t>
      </w:r>
    </w:p>
    <w:p w14:paraId="117999DD" w14:textId="52CCA738" w:rsidR="00850FE4" w:rsidRDefault="005E5CC0" w:rsidP="005E5CC0">
      <w:pPr>
        <w:ind w:left="284"/>
      </w:pPr>
      <w:r>
        <w:t xml:space="preserve">- </w:t>
      </w:r>
      <w:r w:rsidR="00015287">
        <w:t xml:space="preserve">Khi đăng xuất có cần hỏi người dùng để xác nhận có đăng xuất không? </w:t>
      </w:r>
      <w:r w:rsidR="00EB46A0">
        <w:t>(2 phương án: Có, Không)</w:t>
      </w:r>
    </w:p>
    <w:p w14:paraId="2D733B17" w14:textId="0C1DFA9D" w:rsidR="0065005B" w:rsidRDefault="005E5CC0" w:rsidP="005E5CC0">
      <w:pPr>
        <w:ind w:left="284"/>
      </w:pPr>
      <w:r>
        <w:t xml:space="preserve">- </w:t>
      </w:r>
      <w:r w:rsidR="00F41157">
        <w:t>Thông tin cá nhân của nhân viên và người quản lý/quản trị gồm những thông tin cụ thể nào?</w:t>
      </w:r>
    </w:p>
    <w:p w14:paraId="4EA2C315" w14:textId="0EEB6ACD" w:rsidR="00606D03" w:rsidRDefault="005E5CC0" w:rsidP="005E5CC0">
      <w:pPr>
        <w:ind w:left="284"/>
      </w:pPr>
      <w:r>
        <w:t xml:space="preserve">- </w:t>
      </w:r>
      <w:r w:rsidR="00606D03">
        <w:t>Về mục tin nhắn trong chức năng Quản lý dự án, đề xuất thêm:</w:t>
      </w:r>
    </w:p>
    <w:p w14:paraId="08538F17" w14:textId="062B166B" w:rsidR="00606D03" w:rsidRDefault="00606D03" w:rsidP="00606D03">
      <w:pPr>
        <w:tabs>
          <w:tab w:val="left" w:pos="420"/>
        </w:tabs>
        <w:ind w:left="420"/>
        <w:rPr>
          <w:lang w:val="vi-VN"/>
        </w:rPr>
      </w:pPr>
      <w:r w:rsidRPr="0062316E">
        <w:rPr>
          <w:rFonts w:cs="Times New Roman"/>
        </w:rPr>
        <w:sym w:font="Wingdings" w:char="F09E"/>
      </w:r>
      <w:r>
        <w:rPr>
          <w:rFonts w:cs="Times New Roman"/>
        </w:rPr>
        <w:t xml:space="preserve"> </w:t>
      </w:r>
      <w:r>
        <w:rPr>
          <w:lang w:val="vi-VN"/>
        </w:rPr>
        <w:t>Gửi hoặc nhận tin nhắn dạng văn bản, hình ảnh, video, âm thanh.</w:t>
      </w:r>
    </w:p>
    <w:p w14:paraId="2D0CB315" w14:textId="005103D8" w:rsidR="00606D03" w:rsidRDefault="00606D03" w:rsidP="00606D03">
      <w:pPr>
        <w:tabs>
          <w:tab w:val="left" w:pos="420"/>
        </w:tabs>
      </w:pPr>
      <w:r>
        <w:tab/>
      </w:r>
      <w:r w:rsidRPr="0062316E">
        <w:rPr>
          <w:rFonts w:cs="Times New Roman"/>
        </w:rPr>
        <w:sym w:font="Wingdings" w:char="F09E"/>
      </w:r>
      <w:r>
        <w:rPr>
          <w:rFonts w:cs="Times New Roman"/>
        </w:rPr>
        <w:t xml:space="preserve"> </w:t>
      </w:r>
      <w:r>
        <w:rPr>
          <w:lang w:val="vi-VN"/>
        </w:rPr>
        <w:t>Có thể thu hồi tin nhắn, xóa đoạn chat</w:t>
      </w:r>
      <w:r>
        <w:t>.</w:t>
      </w:r>
    </w:p>
    <w:p w14:paraId="1E6540C9" w14:textId="05111F0A" w:rsidR="0001514D" w:rsidRPr="00606D03" w:rsidRDefault="005E5CC0" w:rsidP="00A948BF">
      <w:pPr>
        <w:tabs>
          <w:tab w:val="left" w:pos="420"/>
        </w:tabs>
        <w:ind w:left="284"/>
      </w:pPr>
      <w:r>
        <w:t xml:space="preserve">- </w:t>
      </w:r>
      <w:r w:rsidR="00EE21B0">
        <w:t xml:space="preserve">Về thông báo, khi tiến độ dự án chuyển sang các giai đoạn khác thì có cần thông báo không? </w:t>
      </w:r>
    </w:p>
    <w:p w14:paraId="2D910A87" w14:textId="77777777" w:rsidR="005E5CC0" w:rsidRDefault="005E5CC0" w:rsidP="00A948BF">
      <w:pPr>
        <w:ind w:left="284"/>
      </w:pPr>
      <w:r>
        <w:t xml:space="preserve">- </w:t>
      </w:r>
      <w:r w:rsidR="00850FE4">
        <w:t>Thiết kế giao diện</w:t>
      </w:r>
      <w:r>
        <w:t>:</w:t>
      </w:r>
      <w:r w:rsidR="00850FE4">
        <w:t xml:space="preserve"> </w:t>
      </w:r>
    </w:p>
    <w:p w14:paraId="22525A9F" w14:textId="77777777" w:rsidR="00DA144A" w:rsidRDefault="005E5CC0" w:rsidP="00DA144A">
      <w:pPr>
        <w:ind w:left="426"/>
      </w:pPr>
      <w:r w:rsidRPr="0062316E">
        <w:rPr>
          <w:rFonts w:cs="Times New Roman"/>
        </w:rPr>
        <w:sym w:font="Wingdings" w:char="F09E"/>
      </w:r>
      <w:r>
        <w:rPr>
          <w:rFonts w:cs="Times New Roman"/>
        </w:rPr>
        <w:t xml:space="preserve"> Giao diện </w:t>
      </w:r>
      <w:r>
        <w:t>đ</w:t>
      </w:r>
      <w:r w:rsidR="00850FE4">
        <w:t>ăng nhập/đăng xuất cụ thể như thế nào?</w:t>
      </w:r>
    </w:p>
    <w:p w14:paraId="61E8F64B" w14:textId="7A6F0FBA" w:rsidR="00A948BF" w:rsidRDefault="00DA144A" w:rsidP="00DA144A">
      <w:pPr>
        <w:ind w:left="284"/>
      </w:pPr>
      <w:r>
        <w:t>- Hệ thống có cần hoạt động 24/7 hay không?</w:t>
      </w:r>
    </w:p>
    <w:p w14:paraId="386EFA81" w14:textId="77777777" w:rsidR="00F01350" w:rsidRDefault="00F01350" w:rsidP="00DA144A">
      <w:pPr>
        <w:ind w:left="284"/>
      </w:pPr>
    </w:p>
    <w:p w14:paraId="0948472D" w14:textId="431DFB85" w:rsidR="001E323A" w:rsidRDefault="001E323A" w:rsidP="00050B4F">
      <w:pPr>
        <w:pStyle w:val="Heading1"/>
        <w:spacing w:after="240"/>
        <w:jc w:val="both"/>
      </w:pPr>
      <w:r>
        <w:lastRenderedPageBreak/>
        <w:t>Chi tiết nội dung phỏng vấn</w:t>
      </w:r>
    </w:p>
    <w:p w14:paraId="0342550F" w14:textId="22F01864" w:rsidR="00A57AB4" w:rsidRDefault="0036791A" w:rsidP="00050B4F">
      <w:pPr>
        <w:spacing w:after="0"/>
        <w:jc w:val="both"/>
      </w:pPr>
      <w:r w:rsidRPr="0036791A">
        <w:rPr>
          <w:i/>
          <w:iCs/>
        </w:rPr>
        <w:t>Khánh Duy</w:t>
      </w:r>
      <w:r w:rsidR="00A57AB4" w:rsidRPr="0036791A">
        <w:rPr>
          <w:i/>
          <w:iCs/>
        </w:rPr>
        <w:t>:</w:t>
      </w:r>
      <w:r w:rsidR="00A57AB4">
        <w:t xml:space="preserve"> Xin chào, chúng em là sinh viên trường Đại học Kinh tế - Đại học Đ</w:t>
      </w:r>
      <w:r>
        <w:t>à Nẵng</w:t>
      </w:r>
      <w:r w:rsidR="00A57AB4">
        <w:t xml:space="preserve">. Hôm nay rất cảm ơn anh đã đồng ý lời mời phỏng vấn của chúng em nhằm cung cấp thêm thông tin cho dự án phân tích và thiết kế hệ thống thông tin quản lí dự án kiểm định của công ty mình. </w:t>
      </w:r>
    </w:p>
    <w:p w14:paraId="22C5CCBC" w14:textId="77777777" w:rsidR="00A57AB4" w:rsidRDefault="00A57AB4" w:rsidP="00050B4F">
      <w:pPr>
        <w:jc w:val="both"/>
      </w:pPr>
      <w:r>
        <w:tab/>
        <w:t>Cuộc phỏng vấn sẽ kéo dài trong khoảng từ 15 – 30 phút. Cảm ơn anh đã dành thời gian cho dự án này, đầu tiên anh có thể giới thiệu đôi nét về bản thân mình được không ạ?</w:t>
      </w:r>
    </w:p>
    <w:p w14:paraId="01E2FE4E" w14:textId="6D222A9D" w:rsidR="00380313" w:rsidRDefault="00A57AB4" w:rsidP="00050B4F">
      <w:pPr>
        <w:jc w:val="both"/>
      </w:pPr>
      <w:r w:rsidRPr="00C13F09">
        <w:rPr>
          <w:i/>
          <w:iCs/>
        </w:rPr>
        <w:t>A</w:t>
      </w:r>
      <w:r w:rsidR="002A50E2" w:rsidRPr="00C13F09">
        <w:rPr>
          <w:i/>
          <w:iCs/>
        </w:rPr>
        <w:t>nh Tuấn</w:t>
      </w:r>
      <w:r w:rsidRPr="00C13F09">
        <w:rPr>
          <w:i/>
          <w:iCs/>
        </w:rPr>
        <w:t>:</w:t>
      </w:r>
      <w:r>
        <w:t xml:space="preserve"> Chào các em, anh tên là Tuấn</w:t>
      </w:r>
      <w:r w:rsidR="00220D75">
        <w:t>,</w:t>
      </w:r>
      <w:r>
        <w:t xml:space="preserve"> hiện đ</w:t>
      </w:r>
      <w:r w:rsidR="00220D75">
        <w:t>an</w:t>
      </w:r>
      <w:r>
        <w:t>g là nhân viên kiểm định của công ty INCOSAF chi nhánh Đà Nẵng.</w:t>
      </w:r>
    </w:p>
    <w:p w14:paraId="15094C75" w14:textId="2EF3D1AF" w:rsidR="00A57AB4" w:rsidRDefault="00380313" w:rsidP="00050B4F">
      <w:pPr>
        <w:jc w:val="both"/>
      </w:pPr>
      <w:r w:rsidRPr="00380313">
        <w:rPr>
          <w:i/>
          <w:iCs/>
        </w:rPr>
        <w:t>Thu Thủy</w:t>
      </w:r>
      <w:r w:rsidR="00695AD4" w:rsidRPr="00380313">
        <w:rPr>
          <w:i/>
          <w:iCs/>
        </w:rPr>
        <w:t>:</w:t>
      </w:r>
      <w:r w:rsidR="00A57AB4">
        <w:t xml:space="preserve"> Dạ vâng, em cảm ơn, anh có thể nêu rõ công việc chi tiết cho từng giai đoạn của công ty mình là gì được không ạ?</w:t>
      </w:r>
    </w:p>
    <w:p w14:paraId="20C6EC10" w14:textId="502353D1" w:rsidR="00A57AB4" w:rsidRDefault="00A57AB4" w:rsidP="00050B4F">
      <w:pPr>
        <w:jc w:val="both"/>
      </w:pPr>
      <w:r w:rsidRPr="00C13F09">
        <w:rPr>
          <w:i/>
          <w:iCs/>
        </w:rPr>
        <w:t>A</w:t>
      </w:r>
      <w:r w:rsidR="00C13F09" w:rsidRPr="00C13F09">
        <w:rPr>
          <w:i/>
          <w:iCs/>
        </w:rPr>
        <w:t>nh Tuấn</w:t>
      </w:r>
      <w:r w:rsidRPr="00C13F09">
        <w:rPr>
          <w:i/>
          <w:iCs/>
        </w:rPr>
        <w:t>:</w:t>
      </w:r>
      <w:r>
        <w:t xml:space="preserve"> Đầu tiên công ty anh sẽ đấu thầu dự án, sau khi nhận được dự án thì sẽ bắt đầu chuyển giao đến các bộ phận trong công ty. Công ty anh có nhiều loại dự án kiểm định như kiểm định hệ thống lạnh, kiểm định thiết bị áp lực, kiểm định thang máy hoặc thang cuốn, kiểm định xe nâng, thiết bị nâng. Trung tâm kiểm định thiết bị áp lực đảm nhận dự án về nồi hơi và các thiết bị áp lực tên như nó. Còn lại sẽ giao cho trung tâm kiểm định thiết bị nâng và thiết bị công nghệ kiểm định. Khi mà có dự án thì phòng kế hoạch sẽ bàn giao rồi khi đến trung tâm thì trưởng phòng ở đó sẽ giao việc lại cho các nhân viên ở đó em nha.</w:t>
      </w:r>
    </w:p>
    <w:p w14:paraId="5C644AA5" w14:textId="0AA2CBD5" w:rsidR="00A57AB4" w:rsidRDefault="00380313" w:rsidP="00050B4F">
      <w:pPr>
        <w:jc w:val="both"/>
      </w:pPr>
      <w:r w:rsidRPr="00380313">
        <w:rPr>
          <w:i/>
          <w:iCs/>
        </w:rPr>
        <w:t>Thu Thủy:</w:t>
      </w:r>
      <w:r w:rsidR="002E4A77">
        <w:t xml:space="preserve"> </w:t>
      </w:r>
      <w:r w:rsidR="00A57AB4">
        <w:t>Dạ vâng em cảm ơn ạ.</w:t>
      </w:r>
      <w:r w:rsidR="002E4A77">
        <w:t xml:space="preserve"> </w:t>
      </w:r>
      <w:r w:rsidR="00A57AB4">
        <w:t>Vậy đối với các giai đoạn công việc như vậy thì bên mình sẽ quản lí như thế nào ạ?</w:t>
      </w:r>
    </w:p>
    <w:p w14:paraId="0E9081D9" w14:textId="1BCAFF98" w:rsidR="00A57AB4" w:rsidRDefault="00A57AB4" w:rsidP="00050B4F">
      <w:pPr>
        <w:jc w:val="both"/>
      </w:pPr>
      <w:r w:rsidRPr="00C13F09">
        <w:rPr>
          <w:i/>
          <w:iCs/>
        </w:rPr>
        <w:t>A</w:t>
      </w:r>
      <w:r w:rsidR="00C13F09" w:rsidRPr="00C13F09">
        <w:rPr>
          <w:i/>
          <w:iCs/>
        </w:rPr>
        <w:t>nh Tuấn</w:t>
      </w:r>
      <w:r w:rsidRPr="00C13F09">
        <w:rPr>
          <w:i/>
          <w:iCs/>
        </w:rPr>
        <w:t>:</w:t>
      </w:r>
      <w:r>
        <w:t xml:space="preserve"> Hiện tại anh làm ở Đà Nẵng thì anh chưa thấy có hệ thống nào để quản lí dự án hết em à. Đa phần sẽ là gửi tin nhắn thông qua mạng xã hội như Telegram để giao việc, hoặc khi ở công ty thì hợp ở bộ phận rồi bàn giao việc ngay tại đó.</w:t>
      </w:r>
    </w:p>
    <w:p w14:paraId="58D21681" w14:textId="090E3874" w:rsidR="00A57AB4" w:rsidRDefault="00C13F09" w:rsidP="00050B4F">
      <w:pPr>
        <w:jc w:val="both"/>
      </w:pPr>
      <w:r w:rsidRPr="00C13F09">
        <w:rPr>
          <w:i/>
          <w:iCs/>
        </w:rPr>
        <w:t>Thu Thủy</w:t>
      </w:r>
      <w:r w:rsidR="00A57AB4" w:rsidRPr="00C13F09">
        <w:rPr>
          <w:i/>
          <w:iCs/>
        </w:rPr>
        <w:t xml:space="preserve">: </w:t>
      </w:r>
      <w:r w:rsidR="00A57AB4">
        <w:t>Vậy thì tài liệu về dự án sẽ được lưu trữ như thế nào ạ?</w:t>
      </w:r>
    </w:p>
    <w:p w14:paraId="0EB6474E" w14:textId="6E22535C" w:rsidR="00A57AB4" w:rsidRDefault="00C13F09" w:rsidP="00050B4F">
      <w:pPr>
        <w:jc w:val="both"/>
      </w:pPr>
      <w:r w:rsidRPr="00C13F09">
        <w:rPr>
          <w:i/>
          <w:iCs/>
        </w:rPr>
        <w:t>Anh Tuấn:</w:t>
      </w:r>
      <w:r w:rsidR="00A57AB4">
        <w:t xml:space="preserve"> Phần tài liệu thì anh và đội của mình sẽ ghi chép vào 1 cái form như báo cáo để xác nhận thời gian mình nhận dự án, rồi ai sẽ là người chịu trách nhiệm chính, tiến độ của dự án đó ra sao, ai là người tham gia cùng anh, rồi cuối dự án người chịu trách nhiệm sẽ giao lại dự án cho trung tâm kiểm định về cái dự án họ nhận.</w:t>
      </w:r>
    </w:p>
    <w:p w14:paraId="01DA3928" w14:textId="440AB5C5" w:rsidR="00A57AB4" w:rsidRDefault="00D95EE2" w:rsidP="00050B4F">
      <w:pPr>
        <w:jc w:val="both"/>
      </w:pPr>
      <w:r w:rsidRPr="00380313">
        <w:rPr>
          <w:i/>
          <w:iCs/>
        </w:rPr>
        <w:t>Thu Thủy:</w:t>
      </w:r>
      <w:r>
        <w:t xml:space="preserve"> </w:t>
      </w:r>
      <w:r w:rsidR="00A57AB4">
        <w:t>Vậy thì những tài liệu đó ai có quyền được xem ạ?</w:t>
      </w:r>
    </w:p>
    <w:p w14:paraId="2BCF6164" w14:textId="298E6BB5" w:rsidR="00A57AB4" w:rsidRDefault="00C13F09" w:rsidP="00050B4F">
      <w:pPr>
        <w:jc w:val="both"/>
      </w:pPr>
      <w:r w:rsidRPr="00C13F09">
        <w:rPr>
          <w:i/>
          <w:iCs/>
        </w:rPr>
        <w:t>Anh Tuấn:</w:t>
      </w:r>
      <w:r>
        <w:t xml:space="preserve"> </w:t>
      </w:r>
      <w:r w:rsidR="00A57AB4">
        <w:t>Có Ban Giám đốc, quản lí trung tâm kiểm định dự án đó và đội trực tiếp đi kiểm định.</w:t>
      </w:r>
    </w:p>
    <w:p w14:paraId="4DD7F31A" w14:textId="22C18A30" w:rsidR="00A57AB4" w:rsidRDefault="00D95EE2" w:rsidP="00050B4F">
      <w:pPr>
        <w:jc w:val="both"/>
      </w:pPr>
      <w:r w:rsidRPr="00380313">
        <w:rPr>
          <w:i/>
          <w:iCs/>
        </w:rPr>
        <w:t>Thu Thủy:</w:t>
      </w:r>
      <w:r>
        <w:t xml:space="preserve"> </w:t>
      </w:r>
      <w:r w:rsidR="00A57AB4">
        <w:t>Bên anh khi sử dụng cách này thì có gặp các vấn đề gì không</w:t>
      </w:r>
      <w:r>
        <w:t xml:space="preserve"> ạ</w:t>
      </w:r>
      <w:r w:rsidR="00A57AB4">
        <w:t>?</w:t>
      </w:r>
    </w:p>
    <w:p w14:paraId="7095F8A5" w14:textId="031C9D41" w:rsidR="00A57AB4" w:rsidRDefault="00943915" w:rsidP="00050B4F">
      <w:pPr>
        <w:jc w:val="both"/>
      </w:pPr>
      <w:r w:rsidRPr="00C13F09">
        <w:rPr>
          <w:i/>
          <w:iCs/>
        </w:rPr>
        <w:lastRenderedPageBreak/>
        <w:t>Anh Tuấn:</w:t>
      </w:r>
      <w:r w:rsidR="00A57AB4">
        <w:t xml:space="preserve"> Như em thấy thì nhắn qua Telegram khá là không thuận tiện, nhiều lúc tin nhắn có thể trôi mất hoặc là người này nhắn nhưng anh không biết họ ở dự án nào để trao đổi. Việc ghi tài liệu tay đó rất là dễ bị mất, thất thoát khi nào không hay mà anh cũng không tiện cầm bút để viết vào đấy. Mà cũng khó quản lí vì đôi khi dự án có thêm người này người kia nhưng lại không báo xuống đội anh, rồi phải đợi xác nhận từ quản lí bên trung tâm rồi mới cho họ tham gia được nên khá bất tiện.</w:t>
      </w:r>
    </w:p>
    <w:p w14:paraId="4470C7BB" w14:textId="399F3477" w:rsidR="00A57AB4" w:rsidRDefault="006D04CB" w:rsidP="00050B4F">
      <w:pPr>
        <w:spacing w:after="0"/>
        <w:jc w:val="both"/>
      </w:pPr>
      <w:r>
        <w:rPr>
          <w:i/>
          <w:iCs/>
        </w:rPr>
        <w:t xml:space="preserve">Cẩm Nhung: </w:t>
      </w:r>
      <w:r w:rsidR="00A57AB4">
        <w:t xml:space="preserve">Theo em thấy bên mình có nhiều bất cập khi mà theo theo thủ công theo cách cũ như vây. Bên em đang có 1 cái dự án về xây dựng và thiết kế 1 cái hệ thống để quản lí các dự án kiểm định ở bên anh. Bây giờ em sẽ có 1 vài câu hỏi để hiểu hơn về 1 cái hệ thống mà anh cảm thấy thuận tiện hơn khi làm việc. </w:t>
      </w:r>
    </w:p>
    <w:p w14:paraId="35AB1917" w14:textId="77777777" w:rsidR="00A57AB4" w:rsidRDefault="00A57AB4" w:rsidP="00050B4F">
      <w:pPr>
        <w:jc w:val="both"/>
      </w:pPr>
      <w:r>
        <w:t>Đầu tiên thì anh nghĩ công ty mình nên cấp 1 tài khoản riêng cho người dùng hay để họ tự đăng kí. Nếu họ có tài khoản đó rồi thì họ có quyền chỉnh sửa bất kì thông tin nào trong tài khoản đó không?</w:t>
      </w:r>
    </w:p>
    <w:p w14:paraId="7FEE5E1E" w14:textId="7A9FDE90" w:rsidR="00A57AB4" w:rsidRDefault="00943915" w:rsidP="00050B4F">
      <w:pPr>
        <w:jc w:val="both"/>
      </w:pPr>
      <w:r w:rsidRPr="00C13F09">
        <w:rPr>
          <w:i/>
          <w:iCs/>
        </w:rPr>
        <w:t>Anh Tuấn:</w:t>
      </w:r>
      <w:r>
        <w:t xml:space="preserve"> </w:t>
      </w:r>
      <w:r w:rsidR="00A57AB4">
        <w:t>Theo anh thì công ty nên cấp cho họ 1 tài khoản để đỡ tốn thời gian phải đợi xét duyệt này nọ và họ có quyền chỉnh sửa thông tin như email, số điện thoại, địa chỉ nhà để tiện liên lạc.</w:t>
      </w:r>
    </w:p>
    <w:p w14:paraId="769DB223" w14:textId="14219E40" w:rsidR="00A57AB4" w:rsidRDefault="006D04CB" w:rsidP="00050B4F">
      <w:pPr>
        <w:jc w:val="both"/>
      </w:pPr>
      <w:r>
        <w:rPr>
          <w:i/>
          <w:iCs/>
        </w:rPr>
        <w:t xml:space="preserve">Cẩm Nhung: </w:t>
      </w:r>
      <w:r w:rsidR="00A57AB4">
        <w:t>Vậy khi mình đăng nhập vào hệ thống anh nghĩ mình cần những thông tin gì?</w:t>
      </w:r>
    </w:p>
    <w:p w14:paraId="1AC7D1B1" w14:textId="02036609" w:rsidR="00A57AB4" w:rsidRDefault="00943915" w:rsidP="00050B4F">
      <w:pPr>
        <w:jc w:val="both"/>
      </w:pPr>
      <w:r w:rsidRPr="00C13F09">
        <w:rPr>
          <w:i/>
          <w:iCs/>
        </w:rPr>
        <w:t>Anh Tuấn:</w:t>
      </w:r>
      <w:r>
        <w:t xml:space="preserve"> </w:t>
      </w:r>
      <w:r w:rsidR="00A57AB4">
        <w:t>Theo anh thì cần mã đăng nhập và mật khẩu do công ty cung cấp</w:t>
      </w:r>
      <w:r w:rsidR="008E453B">
        <w:t>.</w:t>
      </w:r>
    </w:p>
    <w:p w14:paraId="7EC43935" w14:textId="451D432A" w:rsidR="00A57AB4" w:rsidRDefault="006D04CB" w:rsidP="00050B4F">
      <w:pPr>
        <w:jc w:val="both"/>
      </w:pPr>
      <w:r>
        <w:rPr>
          <w:i/>
          <w:iCs/>
        </w:rPr>
        <w:t xml:space="preserve">Cẩm Nhung: </w:t>
      </w:r>
      <w:r w:rsidR="00A57AB4">
        <w:t>Khi mà mình làm việc thì tất nhiên là mình không chỉ dùng ở nội bộ mà còn có đối tác nữa thì anh nghĩ đối tác có quyền đăng nhập vào hệ thống của công ty hay không?</w:t>
      </w:r>
    </w:p>
    <w:p w14:paraId="48D39227" w14:textId="7AE688D0" w:rsidR="00A57AB4" w:rsidRDefault="00943915" w:rsidP="00050B4F">
      <w:pPr>
        <w:jc w:val="both"/>
      </w:pPr>
      <w:r w:rsidRPr="00C13F09">
        <w:rPr>
          <w:i/>
          <w:iCs/>
        </w:rPr>
        <w:t>Anh Tuấn:</w:t>
      </w:r>
      <w:r>
        <w:t xml:space="preserve"> </w:t>
      </w:r>
      <w:r w:rsidR="00A57AB4">
        <w:t>Không em, anh nghĩ hệ thống chỉ dành cho nội bộ thôi. Anh thấy ý tưởng của em cũng hay cứ làm như vậy là được.</w:t>
      </w:r>
    </w:p>
    <w:p w14:paraId="779AAB38" w14:textId="25580CB8" w:rsidR="00A57AB4" w:rsidRDefault="006D04CB" w:rsidP="00050B4F">
      <w:pPr>
        <w:jc w:val="both"/>
      </w:pPr>
      <w:r>
        <w:rPr>
          <w:i/>
          <w:iCs/>
        </w:rPr>
        <w:t xml:space="preserve">Cẩm Nhung: </w:t>
      </w:r>
      <w:r w:rsidR="00A57AB4">
        <w:t>Vậy theo anh là mình cũng nên cho đối tác xem, tức là em sẽ đề xuất khi mà mình dùng hệ thống thì sẽ có 1 thanh tìm kiếm và mỗi dự án sẽ có mã rồi đối tác sẽ tìm kiếm mã đó để xem tiến độ của dự án, như vậy anh thấy có được không?</w:t>
      </w:r>
    </w:p>
    <w:p w14:paraId="03A7875F" w14:textId="30430BEC" w:rsidR="00A57AB4" w:rsidRDefault="00943915" w:rsidP="00050B4F">
      <w:pPr>
        <w:jc w:val="both"/>
      </w:pPr>
      <w:r w:rsidRPr="00C13F09">
        <w:rPr>
          <w:i/>
          <w:iCs/>
        </w:rPr>
        <w:t>Anh Tuấn:</w:t>
      </w:r>
      <w:r>
        <w:t xml:space="preserve"> </w:t>
      </w:r>
      <w:r w:rsidR="00A57AB4">
        <w:t>Anh thấy ý tưởng cũng hay, có thể làm như vậy cũng được.</w:t>
      </w:r>
    </w:p>
    <w:p w14:paraId="4D00FD16" w14:textId="3DF3093B" w:rsidR="00A57AB4" w:rsidRDefault="006D04CB" w:rsidP="00050B4F">
      <w:pPr>
        <w:jc w:val="both"/>
      </w:pPr>
      <w:r>
        <w:rPr>
          <w:i/>
          <w:iCs/>
        </w:rPr>
        <w:t xml:space="preserve">Cẩm Nhung: </w:t>
      </w:r>
      <w:r w:rsidR="00A57AB4">
        <w:t>Dạ, vậy theo anh hệ thống nên có người quản trị là ai và người quản trị đó nên cần những thông tin gì?</w:t>
      </w:r>
    </w:p>
    <w:p w14:paraId="39FA09F6" w14:textId="4EFC9997" w:rsidR="00A57AB4" w:rsidRDefault="00943915" w:rsidP="00050B4F">
      <w:pPr>
        <w:jc w:val="both"/>
      </w:pPr>
      <w:r w:rsidRPr="00C13F09">
        <w:rPr>
          <w:i/>
          <w:iCs/>
        </w:rPr>
        <w:t>Anh Tuấn:</w:t>
      </w:r>
      <w:r>
        <w:t xml:space="preserve"> </w:t>
      </w:r>
      <w:r w:rsidR="00A57AB4">
        <w:t xml:space="preserve">Em cứ cho Ban Giám đốc và quản lí trung tâm như anh nói ở trên, thêm người quản lí ở phòng </w:t>
      </w:r>
      <w:r w:rsidR="009636BD">
        <w:t>K</w:t>
      </w:r>
      <w:r w:rsidR="00A57AB4">
        <w:t>ế hoạch nữa làm người quản trị là được. Còn thông tin thì thông tin cá</w:t>
      </w:r>
      <w:r w:rsidR="0025761A">
        <w:t xml:space="preserve"> </w:t>
      </w:r>
      <w:r w:rsidR="00A57AB4">
        <w:t>nhân và thông tin để liên lạc là được.</w:t>
      </w:r>
    </w:p>
    <w:p w14:paraId="485CFB75" w14:textId="74259C8C" w:rsidR="00A57AB4" w:rsidRDefault="006D04CB" w:rsidP="00050B4F">
      <w:pPr>
        <w:jc w:val="both"/>
      </w:pPr>
      <w:r>
        <w:rPr>
          <w:i/>
          <w:iCs/>
        </w:rPr>
        <w:t xml:space="preserve">Cẩm Nhung: </w:t>
      </w:r>
      <w:r w:rsidR="00A57AB4">
        <w:t>Như anh chia sẻ thì bên mình kiểm định khá là nhiều loại dự án, anh nghĩ sao về việc mình sẽ phân loại dự án theo từng mục nhỏ để mình tiện theo dõi?</w:t>
      </w:r>
    </w:p>
    <w:p w14:paraId="32279038" w14:textId="1D017F2A" w:rsidR="00A57AB4" w:rsidRDefault="00943915" w:rsidP="00050B4F">
      <w:pPr>
        <w:jc w:val="both"/>
      </w:pPr>
      <w:r w:rsidRPr="00C13F09">
        <w:rPr>
          <w:i/>
          <w:iCs/>
        </w:rPr>
        <w:t>Anh Tuấn:</w:t>
      </w:r>
      <w:r>
        <w:t xml:space="preserve"> </w:t>
      </w:r>
      <w:r w:rsidR="00A57AB4">
        <w:t>Ok em, em cứ phân ra như anh nói là được.</w:t>
      </w:r>
    </w:p>
    <w:p w14:paraId="32D49095" w14:textId="4434F78E" w:rsidR="00A57AB4" w:rsidRDefault="006D04CB" w:rsidP="00050B4F">
      <w:pPr>
        <w:jc w:val="both"/>
      </w:pPr>
      <w:r>
        <w:rPr>
          <w:i/>
          <w:iCs/>
        </w:rPr>
        <w:lastRenderedPageBreak/>
        <w:t xml:space="preserve">Cẩm Nhung: </w:t>
      </w:r>
      <w:r w:rsidR="00A57AB4">
        <w:t>Khi mà mình thêm dự án vào trong hệ thống thì theo anh mình nên thêm vào những thông tin gì?</w:t>
      </w:r>
    </w:p>
    <w:p w14:paraId="1FBB6E9C" w14:textId="43236060" w:rsidR="00A57AB4" w:rsidRDefault="00943D90" w:rsidP="00050B4F">
      <w:pPr>
        <w:jc w:val="both"/>
      </w:pPr>
      <w:r w:rsidRPr="00C13F09">
        <w:rPr>
          <w:i/>
          <w:iCs/>
        </w:rPr>
        <w:t>Anh Tuấn:</w:t>
      </w:r>
      <w:r>
        <w:t xml:space="preserve"> </w:t>
      </w:r>
      <w:r w:rsidR="00A57AB4">
        <w:t>Em có đề xuất như thế nào?</w:t>
      </w:r>
    </w:p>
    <w:p w14:paraId="748F1F46" w14:textId="77777777" w:rsidR="00A57AB4" w:rsidRDefault="00A57AB4" w:rsidP="00050B4F">
      <w:pPr>
        <w:jc w:val="both"/>
      </w:pPr>
      <w:r>
        <w:t>Q: Em nghĩ là mình sẽ có ngày dự án bắt đầu, ngày dự án kết thúc, tên người, nhóm đảm nhiệm cái dự án đó và người quản lí chính của dự án, tình trạng dự án như nào (chưa bàn giao, đã bàn giao, chưa hoàn thành, đã hoàn thành), có thêm hình ảnh của nơi kiểm định và thêm mục ghi chú để khi mình đi kiểm định sẽ có những thứ cần ghi lại.</w:t>
      </w:r>
    </w:p>
    <w:p w14:paraId="31AFC102" w14:textId="38788EE1" w:rsidR="00A57AB4" w:rsidRDefault="00943D90" w:rsidP="00050B4F">
      <w:pPr>
        <w:jc w:val="both"/>
      </w:pPr>
      <w:r w:rsidRPr="00C13F09">
        <w:rPr>
          <w:i/>
          <w:iCs/>
        </w:rPr>
        <w:t>Anh Tuấn:</w:t>
      </w:r>
      <w:r>
        <w:t xml:space="preserve"> </w:t>
      </w:r>
      <w:r w:rsidR="00A57AB4">
        <w:t>Ok</w:t>
      </w:r>
      <w:r w:rsidR="00A101F5">
        <w:t>.</w:t>
      </w:r>
    </w:p>
    <w:p w14:paraId="3E8C37E1" w14:textId="2CF78E1E" w:rsidR="00A57AB4" w:rsidRDefault="00A101F5" w:rsidP="00050B4F">
      <w:pPr>
        <w:jc w:val="both"/>
      </w:pPr>
      <w:r>
        <w:rPr>
          <w:i/>
          <w:iCs/>
        </w:rPr>
        <w:t xml:space="preserve">Cẩm Nhung: </w:t>
      </w:r>
      <w:r w:rsidR="00A57AB4">
        <w:t>Em còn thấy là mình bất cập khi liên lạc qua Telegram, vậy anh nghĩ sao khi mà hệ thống mình có thêm mục chat để trao đổi thông tin trong dự án và chỉ những người tham gia vào dự án mới có quyền trao đổi?</w:t>
      </w:r>
    </w:p>
    <w:p w14:paraId="24487786" w14:textId="31F72A2A" w:rsidR="00A57AB4" w:rsidRDefault="00943D90" w:rsidP="00050B4F">
      <w:pPr>
        <w:jc w:val="both"/>
      </w:pPr>
      <w:r w:rsidRPr="00C13F09">
        <w:rPr>
          <w:i/>
          <w:iCs/>
        </w:rPr>
        <w:t>Anh Tuấn:</w:t>
      </w:r>
      <w:r>
        <w:t xml:space="preserve"> </w:t>
      </w:r>
      <w:r w:rsidR="00A57AB4">
        <w:t>Vậy thì càng tốt, như vậy anh thấy dễ liên lạc hơn.</w:t>
      </w:r>
    </w:p>
    <w:p w14:paraId="0B1E1FC8" w14:textId="5FC8E12D" w:rsidR="00A57AB4" w:rsidRDefault="00A101F5" w:rsidP="00050B4F">
      <w:pPr>
        <w:jc w:val="both"/>
      </w:pPr>
      <w:r w:rsidRPr="00A101F5">
        <w:rPr>
          <w:i/>
          <w:iCs/>
        </w:rPr>
        <w:t>Tường Vi:</w:t>
      </w:r>
      <w:r>
        <w:t xml:space="preserve"> </w:t>
      </w:r>
      <w:r w:rsidR="00A57AB4">
        <w:t>Em thấy bên mình có nhiều dự án khác nhau, để tránh sai sót thì anh nghĩ sao về việc thông báo những dự án đã được công ty tiếp nhận nhưng chưa bàn giao lại cho bộ phận khác?</w:t>
      </w:r>
    </w:p>
    <w:p w14:paraId="1DB5F5CE" w14:textId="5175B432" w:rsidR="00A57AB4" w:rsidRDefault="00943D90" w:rsidP="00050B4F">
      <w:pPr>
        <w:jc w:val="both"/>
      </w:pPr>
      <w:r w:rsidRPr="00C13F09">
        <w:rPr>
          <w:i/>
          <w:iCs/>
        </w:rPr>
        <w:t>Anh Tuấn:</w:t>
      </w:r>
      <w:r>
        <w:t xml:space="preserve"> </w:t>
      </w:r>
      <w:r w:rsidR="00A57AB4">
        <w:t>Bên em có ý tưởng gì cho vấn đề này không?</w:t>
      </w:r>
    </w:p>
    <w:p w14:paraId="68A39183" w14:textId="6D9CFDB8" w:rsidR="00A57AB4" w:rsidRDefault="00A101F5" w:rsidP="00050B4F">
      <w:pPr>
        <w:jc w:val="both"/>
      </w:pPr>
      <w:r w:rsidRPr="00A101F5">
        <w:rPr>
          <w:i/>
          <w:iCs/>
        </w:rPr>
        <w:t>Tường Vi:</w:t>
      </w:r>
      <w:r>
        <w:t xml:space="preserve"> </w:t>
      </w:r>
      <w:r w:rsidR="00A57AB4">
        <w:t>Bên em có đề xuất là trong khoảng 24</w:t>
      </w:r>
      <w:r w:rsidR="00943D90">
        <w:t xml:space="preserve"> giờ</w:t>
      </w:r>
      <w:r w:rsidR="00A57AB4">
        <w:t xml:space="preserve"> khi dự án được tiếp nhận và được cập nhật lên hệ thống nhưng mà chưa có thông tin về bộ phận đảm nhận thì thông báo sẽ được gửi đến quản lí, cụ thể là người quản lí của trung tâm có liên quan đến dự án đó. Anh thấy như vậy có ổn không ạ?</w:t>
      </w:r>
    </w:p>
    <w:p w14:paraId="661238D6" w14:textId="01E93BD6" w:rsidR="00A57AB4" w:rsidRDefault="00943D90" w:rsidP="00050B4F">
      <w:pPr>
        <w:jc w:val="both"/>
      </w:pPr>
      <w:r w:rsidRPr="00C13F09">
        <w:rPr>
          <w:i/>
          <w:iCs/>
        </w:rPr>
        <w:t>Anh Tuấn:</w:t>
      </w:r>
      <w:r>
        <w:t xml:space="preserve"> </w:t>
      </w:r>
      <w:r w:rsidR="00A57AB4">
        <w:t>Anh thấy trong khoảng 12</w:t>
      </w:r>
      <w:r>
        <w:t xml:space="preserve"> giờ</w:t>
      </w:r>
      <w:r w:rsidR="00A57AB4">
        <w:t xml:space="preserve"> thì ổn hơn nha em.</w:t>
      </w:r>
    </w:p>
    <w:p w14:paraId="641B594F" w14:textId="37EED297" w:rsidR="00A57AB4" w:rsidRDefault="00A101F5" w:rsidP="00050B4F">
      <w:pPr>
        <w:jc w:val="both"/>
      </w:pPr>
      <w:r w:rsidRPr="00A101F5">
        <w:rPr>
          <w:i/>
          <w:iCs/>
        </w:rPr>
        <w:t>Tường Vi:</w:t>
      </w:r>
      <w:r>
        <w:t xml:space="preserve"> </w:t>
      </w:r>
      <w:r w:rsidR="00A57AB4">
        <w:t>Mình có yêu cầu gì về thông báo trong nhóm chat không anh?</w:t>
      </w:r>
    </w:p>
    <w:p w14:paraId="083E174D" w14:textId="2261AE09" w:rsidR="00A57AB4" w:rsidRDefault="00943D90" w:rsidP="00050B4F">
      <w:pPr>
        <w:jc w:val="both"/>
      </w:pPr>
      <w:r w:rsidRPr="00C13F09">
        <w:rPr>
          <w:i/>
          <w:iCs/>
        </w:rPr>
        <w:t>Anh Tuấn:</w:t>
      </w:r>
      <w:r>
        <w:t xml:space="preserve"> </w:t>
      </w:r>
      <w:r w:rsidR="00A57AB4">
        <w:t>Em có đề xuất gì không?</w:t>
      </w:r>
    </w:p>
    <w:p w14:paraId="51109227" w14:textId="20DF7E70" w:rsidR="00A57AB4" w:rsidRDefault="00A101F5" w:rsidP="00050B4F">
      <w:pPr>
        <w:jc w:val="both"/>
      </w:pPr>
      <w:r w:rsidRPr="00A101F5">
        <w:rPr>
          <w:i/>
          <w:iCs/>
        </w:rPr>
        <w:t>Tường Vi:</w:t>
      </w:r>
      <w:r>
        <w:t xml:space="preserve"> </w:t>
      </w:r>
      <w:r w:rsidR="00A57AB4">
        <w:t>Dạ ví dụ như là về thông báo này hay là khi thêm tên nhóm, tên dự án nữa để mình dễ phân biệt các dự án với nhau.</w:t>
      </w:r>
    </w:p>
    <w:p w14:paraId="03C3D051" w14:textId="6080E06C" w:rsidR="00A57AB4" w:rsidRDefault="00D35ED9" w:rsidP="00050B4F">
      <w:pPr>
        <w:jc w:val="both"/>
      </w:pPr>
      <w:r w:rsidRPr="00C13F09">
        <w:rPr>
          <w:i/>
          <w:iCs/>
        </w:rPr>
        <w:t>Anh Tuấn:</w:t>
      </w:r>
      <w:r>
        <w:t xml:space="preserve"> </w:t>
      </w:r>
      <w:r w:rsidR="00A57AB4">
        <w:t>Vậy thì thêm chuông thông báo to to càng tốt nha em, việc có thêm tên dự án như em nói anh thấy rất tốt.</w:t>
      </w:r>
    </w:p>
    <w:p w14:paraId="0A1B675B" w14:textId="2A404DEF" w:rsidR="00A57AB4" w:rsidRDefault="00A101F5" w:rsidP="00050B4F">
      <w:pPr>
        <w:jc w:val="both"/>
      </w:pPr>
      <w:r w:rsidRPr="00A101F5">
        <w:rPr>
          <w:i/>
          <w:iCs/>
        </w:rPr>
        <w:t>Tường Vi:</w:t>
      </w:r>
      <w:r>
        <w:t xml:space="preserve"> </w:t>
      </w:r>
      <w:r w:rsidR="00A57AB4">
        <w:t xml:space="preserve">Ở trong 1 cái dự án kiểm định thì thường có ai được thêm vào đột ngột không và mình có nên thông báo cho những người được thêm vào đó không ạ? </w:t>
      </w:r>
    </w:p>
    <w:p w14:paraId="5858BCD0" w14:textId="4F0609A0" w:rsidR="00A57AB4" w:rsidRDefault="00D35ED9" w:rsidP="00050B4F">
      <w:pPr>
        <w:jc w:val="both"/>
      </w:pPr>
      <w:r w:rsidRPr="00C13F09">
        <w:rPr>
          <w:i/>
          <w:iCs/>
        </w:rPr>
        <w:t>Anh Tuấn:</w:t>
      </w:r>
      <w:r>
        <w:t xml:space="preserve"> </w:t>
      </w:r>
      <w:r w:rsidR="00A57AB4">
        <w:t>Như anh chia sẻ thì chuyện này hay xảy ra nên anh nghĩ việc thông báo là cần thiết. Em giúp anh nếu có người mời thì mình làm cái màu gì cho nó nổi bật lên, chẳng hạn như màu vàng.</w:t>
      </w:r>
    </w:p>
    <w:p w14:paraId="5F505E96" w14:textId="4D06A6B2" w:rsidR="00A57AB4" w:rsidRDefault="00A101F5" w:rsidP="00050B4F">
      <w:pPr>
        <w:jc w:val="both"/>
      </w:pPr>
      <w:r w:rsidRPr="00A101F5">
        <w:rPr>
          <w:i/>
          <w:iCs/>
        </w:rPr>
        <w:lastRenderedPageBreak/>
        <w:t>Tường Vi:</w:t>
      </w:r>
      <w:r>
        <w:t xml:space="preserve"> </w:t>
      </w:r>
      <w:r w:rsidR="00A57AB4">
        <w:t>Vậy mình bôi màu vàng như vậy thì trong tầm 1 tuần web sẽ tự chuyển màu này qua màu như nhân viên bình thường đúng không anh?</w:t>
      </w:r>
    </w:p>
    <w:p w14:paraId="29499755" w14:textId="268B8A4D" w:rsidR="00A57AB4" w:rsidRDefault="00D35ED9" w:rsidP="00050B4F">
      <w:pPr>
        <w:jc w:val="both"/>
      </w:pPr>
      <w:r w:rsidRPr="00C13F09">
        <w:rPr>
          <w:i/>
          <w:iCs/>
        </w:rPr>
        <w:t>Anh Tuấn:</w:t>
      </w:r>
      <w:r>
        <w:t xml:space="preserve"> </w:t>
      </w:r>
      <w:r w:rsidR="00A57AB4">
        <w:t>Ổn rồi đó em.</w:t>
      </w:r>
    </w:p>
    <w:p w14:paraId="073F4E81" w14:textId="1639C71A" w:rsidR="00A57AB4" w:rsidRDefault="00A101F5" w:rsidP="00050B4F">
      <w:pPr>
        <w:jc w:val="both"/>
      </w:pPr>
      <w:r w:rsidRPr="00A101F5">
        <w:rPr>
          <w:i/>
          <w:iCs/>
        </w:rPr>
        <w:t>Tường Vi:</w:t>
      </w:r>
      <w:r>
        <w:t xml:space="preserve"> </w:t>
      </w:r>
      <w:r w:rsidR="00A57AB4">
        <w:t>Ở trong phần chức năng thì anh nghĩ sao về việc thống kê các dự án theo ngày, tuần, tháng, năm?</w:t>
      </w:r>
    </w:p>
    <w:p w14:paraId="22B36E4D" w14:textId="4CC7354A" w:rsidR="00A57AB4" w:rsidRDefault="00D35ED9" w:rsidP="00050B4F">
      <w:pPr>
        <w:jc w:val="both"/>
      </w:pPr>
      <w:r w:rsidRPr="00C13F09">
        <w:rPr>
          <w:i/>
          <w:iCs/>
        </w:rPr>
        <w:t>Anh Tuấn:</w:t>
      </w:r>
      <w:r>
        <w:t xml:space="preserve"> </w:t>
      </w:r>
      <w:r w:rsidR="00A57AB4">
        <w:t>Rất là tiện lợi đó, tiện để mình báo cáo các thứ.</w:t>
      </w:r>
    </w:p>
    <w:p w14:paraId="589B45BB" w14:textId="7E4001AD" w:rsidR="00A57AB4" w:rsidRDefault="00A101F5" w:rsidP="00050B4F">
      <w:pPr>
        <w:jc w:val="both"/>
      </w:pPr>
      <w:r w:rsidRPr="00A101F5">
        <w:rPr>
          <w:i/>
          <w:iCs/>
        </w:rPr>
        <w:t>Tường Vi:</w:t>
      </w:r>
      <w:r>
        <w:t xml:space="preserve"> </w:t>
      </w:r>
      <w:r w:rsidR="00A57AB4">
        <w:t>Vậy mình có xuất ra file PDF hay Word không ạ?</w:t>
      </w:r>
    </w:p>
    <w:p w14:paraId="57CEF4E4" w14:textId="687CBB6D" w:rsidR="00A57AB4" w:rsidRDefault="00D35ED9" w:rsidP="00050B4F">
      <w:pPr>
        <w:jc w:val="both"/>
      </w:pPr>
      <w:r w:rsidRPr="00C13F09">
        <w:rPr>
          <w:i/>
          <w:iCs/>
        </w:rPr>
        <w:t>Anh Tuấn:</w:t>
      </w:r>
      <w:r>
        <w:t xml:space="preserve"> </w:t>
      </w:r>
      <w:r w:rsidR="00A57AB4">
        <w:t>Có thì càng tốt mà không có thì cũng không sao.</w:t>
      </w:r>
    </w:p>
    <w:p w14:paraId="3995C67D" w14:textId="2A0248F6" w:rsidR="00A57AB4" w:rsidRDefault="00D95EE2" w:rsidP="00050B4F">
      <w:pPr>
        <w:jc w:val="both"/>
      </w:pPr>
      <w:r w:rsidRPr="001874B9">
        <w:rPr>
          <w:i/>
          <w:iCs/>
        </w:rPr>
        <w:t>Dược Loan:</w:t>
      </w:r>
      <w:r>
        <w:t xml:space="preserve"> </w:t>
      </w:r>
      <w:r w:rsidR="00A57AB4">
        <w:t>Về nền tảng thì anh đã lựa chọn được cho mình nền tảng nào chưa (trên website, desktop, mobile app) và có yêu cầu hỗ trợ đa nền tảng không?</w:t>
      </w:r>
    </w:p>
    <w:p w14:paraId="41EC8652" w14:textId="369DE514" w:rsidR="00A57AB4" w:rsidRDefault="00D35ED9" w:rsidP="00050B4F">
      <w:pPr>
        <w:jc w:val="both"/>
      </w:pPr>
      <w:r w:rsidRPr="00C13F09">
        <w:rPr>
          <w:i/>
          <w:iCs/>
        </w:rPr>
        <w:t>Anh Tuấn:</w:t>
      </w:r>
      <w:r>
        <w:t xml:space="preserve"> </w:t>
      </w:r>
      <w:r w:rsidR="00A57AB4">
        <w:t>Làm web cho tiện em à, tải app đôi khi không tiện lắm, cứ web mà triển em nhé</w:t>
      </w:r>
      <w:r w:rsidR="00251FDA">
        <w:t>!</w:t>
      </w:r>
    </w:p>
    <w:p w14:paraId="29E9DA9F" w14:textId="502266F1" w:rsidR="00A57AB4" w:rsidRDefault="00D95EE2" w:rsidP="00050B4F">
      <w:pPr>
        <w:jc w:val="both"/>
      </w:pPr>
      <w:r w:rsidRPr="001874B9">
        <w:rPr>
          <w:i/>
          <w:iCs/>
        </w:rPr>
        <w:t>Dược Loan:</w:t>
      </w:r>
      <w:r>
        <w:t xml:space="preserve"> </w:t>
      </w:r>
      <w:r w:rsidR="00A57AB4">
        <w:t>Còn về giao diện người dùng hoặc trải nghiệm người dùng thì bên em có đề xuất là em thấy tông màu chủ đọa bên mình là xanh và đỏ, vậy anh nghĩ sao về việc nếu em thiết kế hệ thống cũng 2 màu này làm chủ đạo?</w:t>
      </w:r>
    </w:p>
    <w:p w14:paraId="0B74CFA5" w14:textId="397158C4" w:rsidR="00A57AB4" w:rsidRDefault="00D35ED9" w:rsidP="00050B4F">
      <w:pPr>
        <w:jc w:val="both"/>
      </w:pPr>
      <w:r w:rsidRPr="00C13F09">
        <w:rPr>
          <w:i/>
          <w:iCs/>
        </w:rPr>
        <w:t>Anh Tuấn:</w:t>
      </w:r>
      <w:r>
        <w:t xml:space="preserve"> </w:t>
      </w:r>
      <w:r w:rsidR="00A57AB4">
        <w:t>Anh thấy ý tưởng của em ok rồi, chèn thêm logo INCOSAF càng tốt em nhé.</w:t>
      </w:r>
    </w:p>
    <w:p w14:paraId="1B4EA42B" w14:textId="61B5C883" w:rsidR="00A57AB4" w:rsidRDefault="00493806" w:rsidP="00050B4F">
      <w:pPr>
        <w:jc w:val="both"/>
      </w:pPr>
      <w:r w:rsidRPr="001874B9">
        <w:rPr>
          <w:i/>
          <w:iCs/>
        </w:rPr>
        <w:t>Dược Loan:</w:t>
      </w:r>
      <w:r>
        <w:t xml:space="preserve"> </w:t>
      </w:r>
      <w:r w:rsidR="00A57AB4">
        <w:t>Vậy bên anh có cần tài liệu hướng dẫn sử dụng hệ thống không? Và đối tượng cụ thể là ai?</w:t>
      </w:r>
    </w:p>
    <w:p w14:paraId="32FCB414" w14:textId="509EFF3B" w:rsidR="00A57AB4" w:rsidRDefault="00D35ED9" w:rsidP="00050B4F">
      <w:pPr>
        <w:jc w:val="both"/>
      </w:pPr>
      <w:r w:rsidRPr="00C13F09">
        <w:rPr>
          <w:i/>
          <w:iCs/>
        </w:rPr>
        <w:t>Anh Tuấn:</w:t>
      </w:r>
      <w:r>
        <w:t xml:space="preserve"> </w:t>
      </w:r>
      <w:r w:rsidR="00A57AB4">
        <w:t xml:space="preserve">Hướng dẫn thì anh </w:t>
      </w:r>
      <w:r w:rsidR="00251FDA">
        <w:t xml:space="preserve">nghĩ </w:t>
      </w:r>
      <w:r w:rsidR="00A57AB4">
        <w:t>cũng không có gì để hướng dẫn</w:t>
      </w:r>
      <w:r w:rsidR="00251FDA">
        <w:t>.</w:t>
      </w:r>
    </w:p>
    <w:p w14:paraId="23952E6C" w14:textId="18A73A9A" w:rsidR="00A57AB4" w:rsidRDefault="00493806" w:rsidP="00050B4F">
      <w:pPr>
        <w:jc w:val="both"/>
      </w:pPr>
      <w:r w:rsidRPr="001874B9">
        <w:rPr>
          <w:i/>
          <w:iCs/>
        </w:rPr>
        <w:t>Dược Loan:</w:t>
      </w:r>
      <w:r>
        <w:t xml:space="preserve"> </w:t>
      </w:r>
      <w:r w:rsidR="00A57AB4">
        <w:t>Vậy thì trong quá trình bàn giao hệ thống bên em sẽ đưa bản hướng dẫn cho mọi người sử dụng để mọi người dễ hiều hơn</w:t>
      </w:r>
      <w:r w:rsidR="00D35ED9">
        <w:t>.</w:t>
      </w:r>
    </w:p>
    <w:p w14:paraId="2D229FD4" w14:textId="2CE127A9" w:rsidR="00A57AB4" w:rsidRDefault="00D35ED9" w:rsidP="00050B4F">
      <w:pPr>
        <w:jc w:val="both"/>
      </w:pPr>
      <w:r w:rsidRPr="001874B9">
        <w:rPr>
          <w:i/>
          <w:iCs/>
        </w:rPr>
        <w:t>Dược Loan:</w:t>
      </w:r>
      <w:r>
        <w:t xml:space="preserve"> </w:t>
      </w:r>
      <w:r w:rsidR="00A57AB4">
        <w:t>Anh muốn kiểu thiết kế dự án như thế nào ạ?</w:t>
      </w:r>
    </w:p>
    <w:p w14:paraId="245A6381" w14:textId="6B41A2E0" w:rsidR="00A57AB4" w:rsidRDefault="001874B9" w:rsidP="00050B4F">
      <w:pPr>
        <w:jc w:val="both"/>
      </w:pPr>
      <w:r w:rsidRPr="00C13F09">
        <w:rPr>
          <w:i/>
          <w:iCs/>
        </w:rPr>
        <w:t>Anh Tuấn:</w:t>
      </w:r>
      <w:r>
        <w:t xml:space="preserve"> </w:t>
      </w:r>
      <w:r w:rsidR="00A57AB4">
        <w:t>Theo em thì em có đề xuất như nào</w:t>
      </w:r>
    </w:p>
    <w:p w14:paraId="3AA81D63" w14:textId="764A4424" w:rsidR="00A57AB4" w:rsidRDefault="00493806" w:rsidP="00050B4F">
      <w:pPr>
        <w:jc w:val="both"/>
      </w:pPr>
      <w:r w:rsidRPr="001874B9">
        <w:rPr>
          <w:i/>
          <w:iCs/>
        </w:rPr>
        <w:t>Dược Loan:</w:t>
      </w:r>
      <w:r>
        <w:t xml:space="preserve"> </w:t>
      </w:r>
      <w:r w:rsidR="00A57AB4">
        <w:t>Anh có hiện đang phân loại các kiểu dự án như là dự án nào đang tiến hành được sắp xếp lên đầu sau đó đến các dự án đã bàn giao hay các dự án đã hoàn thành theo các file riêng không ạ?</w:t>
      </w:r>
    </w:p>
    <w:p w14:paraId="5E7C2A6B" w14:textId="68C2379E" w:rsidR="00A57AB4" w:rsidRDefault="001874B9" w:rsidP="00050B4F">
      <w:pPr>
        <w:jc w:val="both"/>
      </w:pPr>
      <w:r w:rsidRPr="00C13F09">
        <w:rPr>
          <w:i/>
          <w:iCs/>
        </w:rPr>
        <w:t>Anh Tuấn:</w:t>
      </w:r>
      <w:r>
        <w:t xml:space="preserve"> </w:t>
      </w:r>
      <w:r w:rsidR="00A57AB4">
        <w:t>Anh thấy ý tưởng đó cũng khá là hay.</w:t>
      </w:r>
    </w:p>
    <w:p w14:paraId="5C742156" w14:textId="1B446606" w:rsidR="00A57AB4" w:rsidRDefault="00493806" w:rsidP="00050B4F">
      <w:pPr>
        <w:jc w:val="both"/>
      </w:pPr>
      <w:r w:rsidRPr="001874B9">
        <w:rPr>
          <w:i/>
          <w:iCs/>
        </w:rPr>
        <w:t>Dược Loan:</w:t>
      </w:r>
      <w:r>
        <w:t xml:space="preserve"> </w:t>
      </w:r>
      <w:r w:rsidR="00A57AB4">
        <w:t>Còn về ngôn ngữ sử dụng cho hệ thống thì anh có yêu cầu là ngôn ngữ tiếng việt hay thêm các ngôn ngữ khác nào không?</w:t>
      </w:r>
    </w:p>
    <w:p w14:paraId="6E2FD19B" w14:textId="0D1D89E4" w:rsidR="00A57AB4" w:rsidRDefault="001874B9" w:rsidP="00050B4F">
      <w:pPr>
        <w:jc w:val="both"/>
      </w:pPr>
      <w:r w:rsidRPr="00C13F09">
        <w:rPr>
          <w:i/>
          <w:iCs/>
        </w:rPr>
        <w:t>Anh Tuấn:</w:t>
      </w:r>
      <w:r>
        <w:t xml:space="preserve"> </w:t>
      </w:r>
      <w:r w:rsidR="00A57AB4">
        <w:t xml:space="preserve">Ừm... ngoài ra thêm cho anh ngôn ngữ tiếng </w:t>
      </w:r>
      <w:r>
        <w:t>A</w:t>
      </w:r>
      <w:r w:rsidR="00A57AB4">
        <w:t>nh nữa.</w:t>
      </w:r>
    </w:p>
    <w:p w14:paraId="3B8920B1" w14:textId="78A33700" w:rsidR="00A57AB4" w:rsidRDefault="00493806" w:rsidP="00050B4F">
      <w:pPr>
        <w:jc w:val="both"/>
      </w:pPr>
      <w:r w:rsidRPr="001874B9">
        <w:rPr>
          <w:i/>
          <w:iCs/>
        </w:rPr>
        <w:lastRenderedPageBreak/>
        <w:t>Dược Loan:</w:t>
      </w:r>
      <w:r>
        <w:t xml:space="preserve"> </w:t>
      </w:r>
      <w:r w:rsidR="00A57AB4">
        <w:t>Còn nền phông chữ ạ?</w:t>
      </w:r>
    </w:p>
    <w:p w14:paraId="16B80A08" w14:textId="441A99F8" w:rsidR="00A57AB4" w:rsidRDefault="001874B9" w:rsidP="00050B4F">
      <w:pPr>
        <w:jc w:val="both"/>
      </w:pPr>
      <w:r w:rsidRPr="00C13F09">
        <w:rPr>
          <w:i/>
          <w:iCs/>
        </w:rPr>
        <w:t>Anh Tuấn:</w:t>
      </w:r>
      <w:r>
        <w:t xml:space="preserve"> </w:t>
      </w:r>
      <w:r w:rsidR="00A57AB4">
        <w:t>To, rõ, dễ nhìn là được không cần màu mè gì đâu em.</w:t>
      </w:r>
    </w:p>
    <w:p w14:paraId="2D65A5AE" w14:textId="3BD0C1F7" w:rsidR="00A57AB4" w:rsidRDefault="00493806" w:rsidP="00050B4F">
      <w:pPr>
        <w:jc w:val="both"/>
      </w:pPr>
      <w:r w:rsidRPr="001874B9">
        <w:rPr>
          <w:i/>
          <w:iCs/>
        </w:rPr>
        <w:t>Dược Loan:</w:t>
      </w:r>
      <w:r>
        <w:t xml:space="preserve"> </w:t>
      </w:r>
      <w:r w:rsidR="00A57AB4">
        <w:t xml:space="preserve">Hiện đây em có vài đề xuất về tính bảo mật cho </w:t>
      </w:r>
      <w:r>
        <w:t>công ty</w:t>
      </w:r>
      <w:r w:rsidR="00A57AB4">
        <w:t xml:space="preserve"> mình</w:t>
      </w:r>
      <w:r>
        <w:t>:</w:t>
      </w:r>
      <w:r w:rsidR="00A57AB4">
        <w:t xml:space="preserve"> chẳng hạn là tính tin cậy thì bên em sẽ xây dựng một hệ thông hoạt động bình thường ổn định, hạn chế những lỗi như dữ liệu khi hệ thông bị sự cố thời gian cho phép phục hồi lại trạng thại bình thường là 2 giờ.</w:t>
      </w:r>
      <w:r>
        <w:t xml:space="preserve"> </w:t>
      </w:r>
    </w:p>
    <w:p w14:paraId="2F91D6B5" w14:textId="4D2859A0" w:rsidR="00A57AB4" w:rsidRDefault="001874B9" w:rsidP="00050B4F">
      <w:pPr>
        <w:jc w:val="both"/>
      </w:pPr>
      <w:r w:rsidRPr="00C13F09">
        <w:rPr>
          <w:i/>
          <w:iCs/>
        </w:rPr>
        <w:t>Anh Tuấn:</w:t>
      </w:r>
      <w:r>
        <w:t xml:space="preserve"> </w:t>
      </w:r>
      <w:r w:rsidR="00A57AB4">
        <w:t>Còn gì về bảo mật nữa không em, anh nghĩ cần bảo mật</w:t>
      </w:r>
      <w:r w:rsidR="002F0A93">
        <w:t xml:space="preserve"> nhiều hơn nữa</w:t>
      </w:r>
      <w:r w:rsidR="00A57AB4">
        <w:t xml:space="preserve"> đấy</w:t>
      </w:r>
      <w:r w:rsidR="002F0A93">
        <w:t xml:space="preserve"> em.</w:t>
      </w:r>
    </w:p>
    <w:p w14:paraId="08E6B712" w14:textId="04FBB98D" w:rsidR="00A57AB4" w:rsidRDefault="001874B9" w:rsidP="00050B4F">
      <w:pPr>
        <w:jc w:val="both"/>
      </w:pPr>
      <w:r w:rsidRPr="001874B9">
        <w:rPr>
          <w:i/>
          <w:iCs/>
        </w:rPr>
        <w:t>Dược Loan:</w:t>
      </w:r>
      <w:r>
        <w:t xml:space="preserve"> </w:t>
      </w:r>
      <w:r w:rsidR="00A57AB4">
        <w:t>Về bảo mật thì bên em sẽ đảm bảo bảo mật thông tin liên quan đến dự án cần có liên quán đến pass word hoặc nếu là người đang đảm nhiệm dự án thì người đó có quyền xem và chình sửa.</w:t>
      </w:r>
    </w:p>
    <w:p w14:paraId="1609F4CC" w14:textId="47E1BF98" w:rsidR="00A57AB4" w:rsidRDefault="001874B9" w:rsidP="00050B4F">
      <w:pPr>
        <w:jc w:val="both"/>
      </w:pPr>
      <w:r w:rsidRPr="00C13F09">
        <w:rPr>
          <w:i/>
          <w:iCs/>
        </w:rPr>
        <w:t>Anh Tuấn:</w:t>
      </w:r>
      <w:r>
        <w:t xml:space="preserve"> </w:t>
      </w:r>
      <w:r w:rsidR="00A57AB4">
        <w:t>Ok, anh thấy cũng ổn em để giúp anh nếu em muốn chỉnh s</w:t>
      </w:r>
      <w:r w:rsidR="000A7794">
        <w:t>ử</w:t>
      </w:r>
      <w:r w:rsidR="00A57AB4">
        <w:t>a thông tin dự án thì phải được đề lên người chịu trách nhiệm cho cái dự án đó để họ xét duyệt phải thông báo đến người đó giúp anh cũng phải thêm phần lịch sử chỉnh sữa để đảm bảo bảo mật.</w:t>
      </w:r>
    </w:p>
    <w:p w14:paraId="170105FC" w14:textId="054543C3" w:rsidR="00A57AB4" w:rsidRDefault="001874B9" w:rsidP="00050B4F">
      <w:pPr>
        <w:jc w:val="both"/>
      </w:pPr>
      <w:r w:rsidRPr="001874B9">
        <w:rPr>
          <w:i/>
          <w:iCs/>
        </w:rPr>
        <w:t>Dược Loan:</w:t>
      </w:r>
      <w:r w:rsidR="00A57AB4">
        <w:t xml:space="preserve"> Dạ bên em sẽ ghi lại ạ.</w:t>
      </w:r>
    </w:p>
    <w:p w14:paraId="7269C51E" w14:textId="45F2232D" w:rsidR="001E323A" w:rsidRPr="001E323A" w:rsidRDefault="001874B9" w:rsidP="00050B4F">
      <w:pPr>
        <w:jc w:val="both"/>
      </w:pPr>
      <w:r w:rsidRPr="001874B9">
        <w:rPr>
          <w:i/>
          <w:iCs/>
        </w:rPr>
        <w:t>Cẩm Nhung:</w:t>
      </w:r>
      <w:r>
        <w:t xml:space="preserve"> </w:t>
      </w:r>
      <w:r w:rsidR="00A57AB4">
        <w:t>Buổi phỏng vấn hôm nay đến đây là hết.</w:t>
      </w:r>
      <w:r>
        <w:t xml:space="preserve"> Cảm ơn anh đã dành thời gian cho cuộc phỏng vấn này ạ.</w:t>
      </w:r>
    </w:p>
    <w:p w14:paraId="5EBBF4FA" w14:textId="77777777" w:rsidR="001E323A" w:rsidRPr="001E323A" w:rsidRDefault="001E323A" w:rsidP="00050B4F">
      <w:pPr>
        <w:jc w:val="both"/>
      </w:pPr>
    </w:p>
    <w:sectPr w:rsidR="001E323A" w:rsidRPr="001E32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D54D65"/>
    <w:multiLevelType w:val="singleLevel"/>
    <w:tmpl w:val="C7D54D65"/>
    <w:lvl w:ilvl="0">
      <w:start w:val="1"/>
      <w:numFmt w:val="bullet"/>
      <w:lvlText w:val=""/>
      <w:lvlJc w:val="left"/>
      <w:pPr>
        <w:tabs>
          <w:tab w:val="left" w:pos="420"/>
        </w:tabs>
        <w:ind w:left="420" w:hanging="420"/>
      </w:pPr>
      <w:rPr>
        <w:rFonts w:ascii="Wingdings" w:hAnsi="Wingdings" w:hint="default"/>
        <w:sz w:val="16"/>
        <w:szCs w:val="16"/>
      </w:rPr>
    </w:lvl>
  </w:abstractNum>
  <w:abstractNum w:abstractNumId="1" w15:restartNumberingAfterBreak="0">
    <w:nsid w:val="03521CCE"/>
    <w:multiLevelType w:val="hybridMultilevel"/>
    <w:tmpl w:val="6F86F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0641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37AFA8A3"/>
    <w:multiLevelType w:val="singleLevel"/>
    <w:tmpl w:val="37AFA8A3"/>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79BD1BDE"/>
    <w:multiLevelType w:val="hybridMultilevel"/>
    <w:tmpl w:val="829C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48340350">
    <w:abstractNumId w:val="4"/>
  </w:num>
  <w:num w:numId="2" w16cid:durableId="867447907">
    <w:abstractNumId w:val="1"/>
  </w:num>
  <w:num w:numId="3" w16cid:durableId="626743541">
    <w:abstractNumId w:val="2"/>
  </w:num>
  <w:num w:numId="4" w16cid:durableId="1694645108">
    <w:abstractNumId w:val="0"/>
  </w:num>
  <w:num w:numId="5" w16cid:durableId="26931677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DOxMDYzAVGWSjpKwanFxZn5eSAFRrUAPKzKoiwAAAA="/>
  </w:docVars>
  <w:rsids>
    <w:rsidRoot w:val="001E323A"/>
    <w:rsid w:val="0001514D"/>
    <w:rsid w:val="00015287"/>
    <w:rsid w:val="00050B4F"/>
    <w:rsid w:val="00062930"/>
    <w:rsid w:val="000A7794"/>
    <w:rsid w:val="000B09C6"/>
    <w:rsid w:val="001254B0"/>
    <w:rsid w:val="00184648"/>
    <w:rsid w:val="001874B9"/>
    <w:rsid w:val="001E2EEE"/>
    <w:rsid w:val="001E323A"/>
    <w:rsid w:val="00200E4B"/>
    <w:rsid w:val="00220D75"/>
    <w:rsid w:val="002458F5"/>
    <w:rsid w:val="00251FDA"/>
    <w:rsid w:val="0025761A"/>
    <w:rsid w:val="00272BEF"/>
    <w:rsid w:val="002A50E2"/>
    <w:rsid w:val="002B3106"/>
    <w:rsid w:val="002E4A77"/>
    <w:rsid w:val="002F0A93"/>
    <w:rsid w:val="00366650"/>
    <w:rsid w:val="0036791A"/>
    <w:rsid w:val="00380313"/>
    <w:rsid w:val="003854C1"/>
    <w:rsid w:val="003A0BE4"/>
    <w:rsid w:val="003B029F"/>
    <w:rsid w:val="004120B5"/>
    <w:rsid w:val="00412B60"/>
    <w:rsid w:val="004904C3"/>
    <w:rsid w:val="00491290"/>
    <w:rsid w:val="00493806"/>
    <w:rsid w:val="004E49DD"/>
    <w:rsid w:val="005600D8"/>
    <w:rsid w:val="005633BD"/>
    <w:rsid w:val="0057413A"/>
    <w:rsid w:val="005A104A"/>
    <w:rsid w:val="005C0A07"/>
    <w:rsid w:val="005E13DC"/>
    <w:rsid w:val="005E5CC0"/>
    <w:rsid w:val="00606D03"/>
    <w:rsid w:val="0062316E"/>
    <w:rsid w:val="0063297F"/>
    <w:rsid w:val="00644681"/>
    <w:rsid w:val="00646822"/>
    <w:rsid w:val="00647288"/>
    <w:rsid w:val="0065005B"/>
    <w:rsid w:val="00673240"/>
    <w:rsid w:val="0068576E"/>
    <w:rsid w:val="00695AD4"/>
    <w:rsid w:val="006D04CB"/>
    <w:rsid w:val="006D3E11"/>
    <w:rsid w:val="006D72C7"/>
    <w:rsid w:val="007370F2"/>
    <w:rsid w:val="00770540"/>
    <w:rsid w:val="00773714"/>
    <w:rsid w:val="00832F67"/>
    <w:rsid w:val="00833F87"/>
    <w:rsid w:val="00850FE4"/>
    <w:rsid w:val="00851EF6"/>
    <w:rsid w:val="00891D82"/>
    <w:rsid w:val="008A2D5D"/>
    <w:rsid w:val="008A748A"/>
    <w:rsid w:val="008C5505"/>
    <w:rsid w:val="008E453B"/>
    <w:rsid w:val="008F7C5B"/>
    <w:rsid w:val="00913926"/>
    <w:rsid w:val="00943915"/>
    <w:rsid w:val="00943D90"/>
    <w:rsid w:val="009636BD"/>
    <w:rsid w:val="00965B11"/>
    <w:rsid w:val="009B590B"/>
    <w:rsid w:val="009D2074"/>
    <w:rsid w:val="009E78CF"/>
    <w:rsid w:val="00A101F5"/>
    <w:rsid w:val="00A23D2D"/>
    <w:rsid w:val="00A57AB4"/>
    <w:rsid w:val="00A948BF"/>
    <w:rsid w:val="00AC2A0E"/>
    <w:rsid w:val="00AD1BF8"/>
    <w:rsid w:val="00AE2118"/>
    <w:rsid w:val="00B10364"/>
    <w:rsid w:val="00B126AA"/>
    <w:rsid w:val="00B7497A"/>
    <w:rsid w:val="00BE162C"/>
    <w:rsid w:val="00C13F09"/>
    <w:rsid w:val="00C3416E"/>
    <w:rsid w:val="00C76B7C"/>
    <w:rsid w:val="00D118AA"/>
    <w:rsid w:val="00D130C5"/>
    <w:rsid w:val="00D13D2F"/>
    <w:rsid w:val="00D35ED9"/>
    <w:rsid w:val="00D41336"/>
    <w:rsid w:val="00D656FB"/>
    <w:rsid w:val="00D728E7"/>
    <w:rsid w:val="00D7380E"/>
    <w:rsid w:val="00D95EE2"/>
    <w:rsid w:val="00DA144A"/>
    <w:rsid w:val="00E50699"/>
    <w:rsid w:val="00EA1F97"/>
    <w:rsid w:val="00EB46A0"/>
    <w:rsid w:val="00EE21B0"/>
    <w:rsid w:val="00F01350"/>
    <w:rsid w:val="00F334B8"/>
    <w:rsid w:val="00F41157"/>
    <w:rsid w:val="00F51D98"/>
    <w:rsid w:val="00F734AF"/>
    <w:rsid w:val="00FB1BA5"/>
    <w:rsid w:val="00FE38AE"/>
    <w:rsid w:val="00FF30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38DC98"/>
  <w15:chartTrackingRefBased/>
  <w15:docId w15:val="{6B43EB31-7714-40D6-9B8A-A79EFB01C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4AF"/>
    <w:rPr>
      <w:rFonts w:ascii="Times New Roman" w:hAnsi="Times New Roman"/>
      <w:sz w:val="26"/>
    </w:rPr>
  </w:style>
  <w:style w:type="paragraph" w:styleId="Heading1">
    <w:name w:val="heading 1"/>
    <w:basedOn w:val="Normal"/>
    <w:next w:val="Normal"/>
    <w:link w:val="Heading1Char"/>
    <w:uiPriority w:val="9"/>
    <w:qFormat/>
    <w:rsid w:val="003B029F"/>
    <w:pPr>
      <w:keepNext/>
      <w:keepLines/>
      <w:numPr>
        <w:numId w:val="3"/>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B029F"/>
    <w:pPr>
      <w:keepNext/>
      <w:keepLines/>
      <w:numPr>
        <w:ilvl w:val="1"/>
        <w:numId w:val="3"/>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3B029F"/>
    <w:pPr>
      <w:keepNext/>
      <w:keepLines/>
      <w:numPr>
        <w:ilvl w:val="2"/>
        <w:numId w:val="3"/>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semiHidden/>
    <w:unhideWhenUsed/>
    <w:qFormat/>
    <w:rsid w:val="001E323A"/>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E323A"/>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E323A"/>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323A"/>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323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323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23A"/>
    <w:pPr>
      <w:ind w:left="720"/>
      <w:contextualSpacing/>
    </w:pPr>
  </w:style>
  <w:style w:type="character" w:customStyle="1" w:styleId="Heading1Char">
    <w:name w:val="Heading 1 Char"/>
    <w:basedOn w:val="DefaultParagraphFont"/>
    <w:link w:val="Heading1"/>
    <w:uiPriority w:val="9"/>
    <w:rsid w:val="003B029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3B029F"/>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sid w:val="003B029F"/>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semiHidden/>
    <w:rsid w:val="001E323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E323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E32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32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32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323A"/>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9</TotalTime>
  <Pages>9</Pages>
  <Words>2152</Words>
  <Characters>12269</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Nguyen Dac Cam Nhung</cp:lastModifiedBy>
  <cp:revision>7</cp:revision>
  <dcterms:created xsi:type="dcterms:W3CDTF">2023-02-28T00:08:00Z</dcterms:created>
  <dcterms:modified xsi:type="dcterms:W3CDTF">2024-03-16T17:30:00Z</dcterms:modified>
</cp:coreProperties>
</file>